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228CE" w14:textId="77777777" w:rsidR="00140553" w:rsidRPr="001477F6" w:rsidRDefault="00140553" w:rsidP="00140553">
      <w:pPr>
        <w:spacing w:after="0" w:line="480" w:lineRule="auto"/>
        <w:jc w:val="center"/>
        <w:rPr>
          <w:rFonts w:ascii="Times New Roman" w:hAnsi="Times New Roman"/>
          <w:b/>
          <w:sz w:val="28"/>
          <w:szCs w:val="28"/>
          <w:lang w:val="es-MX"/>
        </w:rPr>
      </w:pPr>
      <w:r>
        <w:rPr>
          <w:rFonts w:ascii="Times New Roman" w:hAnsi="Times New Roman"/>
          <w:b/>
          <w:sz w:val="28"/>
          <w:szCs w:val="28"/>
          <w:lang w:val="es-MX"/>
        </w:rPr>
        <w:t>Tianpei Gu</w:t>
      </w:r>
    </w:p>
    <w:p w14:paraId="580442C6" w14:textId="77777777" w:rsidR="00B626C0" w:rsidRPr="00241636" w:rsidRDefault="006D797A" w:rsidP="005B31E4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54982DD3" wp14:editId="6D22C80C">
                <wp:simplePos x="0" y="0"/>
                <wp:positionH relativeFrom="column">
                  <wp:posOffset>-29845</wp:posOffset>
                </wp:positionH>
                <wp:positionV relativeFrom="paragraph">
                  <wp:posOffset>211454</wp:posOffset>
                </wp:positionV>
                <wp:extent cx="6216650" cy="0"/>
                <wp:effectExtent l="0" t="0" r="0" b="0"/>
                <wp:wrapNone/>
                <wp:docPr id="4" name="直接箭头连接符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1665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5A5A5A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F3A6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2" o:spid="_x0000_s1026" type="#_x0000_t32" style="position:absolute;left:0;text-align:left;margin-left:-2.35pt;margin-top:16.65pt;width:489.5pt;height:0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" strokecolor="#5a5a5a" strokeweight="1.25pt">
                <o:lock v:ext="edit" shapetype="f"/>
              </v:shape>
            </w:pict>
          </mc:Fallback>
        </mc:AlternateContent>
      </w:r>
      <w:r w:rsidR="00B626C0" w:rsidRPr="00241636">
        <w:rPr>
          <w:rFonts w:ascii="Times New Roman" w:hAnsi="Times New Roman"/>
          <w:b/>
          <w:sz w:val="24"/>
          <w:szCs w:val="24"/>
          <w:shd w:val="pct15" w:color="auto" w:fill="FFFFFF"/>
        </w:rPr>
        <w:t>Education</w:t>
      </w:r>
    </w:p>
    <w:p w14:paraId="36827AE6" w14:textId="77777777" w:rsidR="00C015FD" w:rsidRPr="00CA2BBF" w:rsidRDefault="00CA2BBF" w:rsidP="00CA2BBF">
      <w:pPr>
        <w:spacing w:after="0" w:line="290" w:lineRule="exact"/>
        <w:rPr>
          <w:rFonts w:ascii="Times New Roman" w:hAnsi="Times New Roman"/>
          <w:b/>
          <w:i/>
          <w:sz w:val="20"/>
          <w:szCs w:val="20"/>
        </w:rPr>
      </w:pPr>
      <w:r w:rsidRPr="00CA2BBF">
        <w:rPr>
          <w:rFonts w:ascii="Times New Roman" w:hAnsi="Times New Roman"/>
          <w:b/>
          <w:bCs/>
          <w:sz w:val="21"/>
          <w:szCs w:val="21"/>
        </w:rPr>
        <w:t>University of Maryland at College Park</w:t>
      </w:r>
      <w:r w:rsidR="00676395">
        <w:rPr>
          <w:rFonts w:ascii="Times New Roman" w:hAnsi="Times New Roman" w:hint="eastAsia"/>
          <w:b/>
          <w:sz w:val="21"/>
          <w:szCs w:val="21"/>
        </w:rPr>
        <w:t xml:space="preserve">  </w:t>
      </w:r>
      <w:r w:rsidR="00676395">
        <w:rPr>
          <w:rFonts w:ascii="Times New Roman" w:hAnsi="Times New Roman" w:hint="eastAsia"/>
          <w:bCs/>
          <w:i/>
          <w:sz w:val="20"/>
          <w:szCs w:val="20"/>
        </w:rPr>
        <w:t xml:space="preserve"> </w:t>
      </w:r>
      <w:r>
        <w:rPr>
          <w:rFonts w:ascii="Times New Roman" w:hAnsi="Times New Roman"/>
          <w:bCs/>
          <w:i/>
          <w:sz w:val="20"/>
          <w:szCs w:val="20"/>
        </w:rPr>
        <w:t xml:space="preserve">                                            </w:t>
      </w:r>
      <w:r w:rsidR="00AE3AD5">
        <w:rPr>
          <w:rFonts w:ascii="Times New Roman" w:hAnsi="Times New Roman"/>
          <w:bCs/>
          <w:i/>
          <w:sz w:val="20"/>
          <w:szCs w:val="20"/>
        </w:rPr>
        <w:t xml:space="preserve">  </w:t>
      </w:r>
      <w:r>
        <w:rPr>
          <w:rFonts w:ascii="Times New Roman" w:hAnsi="Times New Roman"/>
          <w:bCs/>
          <w:i/>
          <w:sz w:val="20"/>
          <w:szCs w:val="20"/>
        </w:rPr>
        <w:t xml:space="preserve"> </w:t>
      </w:r>
      <w:r w:rsidRPr="00CA2BBF">
        <w:rPr>
          <w:rFonts w:ascii="Times New Roman" w:hAnsi="Times New Roman"/>
          <w:b/>
          <w:i/>
          <w:sz w:val="20"/>
          <w:szCs w:val="20"/>
        </w:rPr>
        <w:t>Expected:</w:t>
      </w:r>
      <w:r w:rsidR="00676395" w:rsidRPr="00CA2BBF">
        <w:rPr>
          <w:rFonts w:ascii="Times New Roman" w:hAnsi="Times New Roman" w:hint="eastAsia"/>
          <w:b/>
          <w:i/>
          <w:sz w:val="20"/>
          <w:szCs w:val="20"/>
        </w:rPr>
        <w:t xml:space="preserve"> </w:t>
      </w:r>
      <w:r w:rsidR="00C95FD1">
        <w:rPr>
          <w:rFonts w:ascii="Times New Roman" w:hAnsi="Times New Roman" w:hint="eastAsia"/>
          <w:b/>
          <w:i/>
          <w:sz w:val="20"/>
          <w:szCs w:val="20"/>
        </w:rPr>
        <w:t>Dec</w:t>
      </w:r>
      <w:r w:rsidR="00C95FD1">
        <w:rPr>
          <w:rFonts w:ascii="Times New Roman" w:hAnsi="Times New Roman"/>
          <w:b/>
          <w:i/>
          <w:sz w:val="20"/>
          <w:szCs w:val="20"/>
        </w:rPr>
        <w:t xml:space="preserve"> </w:t>
      </w:r>
      <w:r w:rsidRPr="00CA2BBF">
        <w:rPr>
          <w:rFonts w:ascii="Times New Roman" w:hAnsi="Times New Roman"/>
          <w:b/>
          <w:i/>
          <w:sz w:val="21"/>
          <w:szCs w:val="21"/>
        </w:rPr>
        <w:t>202</w:t>
      </w:r>
      <w:r w:rsidR="00C95FD1">
        <w:rPr>
          <w:rFonts w:ascii="Times New Roman" w:hAnsi="Times New Roman"/>
          <w:b/>
          <w:i/>
          <w:sz w:val="21"/>
          <w:szCs w:val="21"/>
        </w:rPr>
        <w:t>0</w:t>
      </w:r>
    </w:p>
    <w:p w14:paraId="46B1A2A5" w14:textId="77777777" w:rsidR="002D75BF" w:rsidRDefault="00CA2BBF" w:rsidP="00C015FD">
      <w:pPr>
        <w:numPr>
          <w:ilvl w:val="0"/>
          <w:numId w:val="2"/>
        </w:numPr>
        <w:spacing w:after="0" w:line="290" w:lineRule="exact"/>
        <w:rPr>
          <w:rFonts w:ascii="Times New Roman" w:hAnsi="Times New Roman"/>
          <w:sz w:val="20"/>
          <w:szCs w:val="20"/>
        </w:rPr>
      </w:pPr>
      <w:r w:rsidRPr="00CA2BBF">
        <w:rPr>
          <w:rFonts w:ascii="Times New Roman" w:hAnsi="Times New Roman"/>
          <w:sz w:val="20"/>
          <w:szCs w:val="20"/>
        </w:rPr>
        <w:t>B</w:t>
      </w:r>
      <w:r>
        <w:rPr>
          <w:rFonts w:ascii="Times New Roman" w:hAnsi="Times New Roman"/>
          <w:sz w:val="20"/>
          <w:szCs w:val="20"/>
        </w:rPr>
        <w:t>.S. in</w:t>
      </w:r>
      <w:r w:rsidRPr="00CA2BBF">
        <w:rPr>
          <w:rFonts w:ascii="Times New Roman" w:hAnsi="Times New Roman"/>
          <w:sz w:val="20"/>
          <w:szCs w:val="20"/>
        </w:rPr>
        <w:t xml:space="preserve"> </w:t>
      </w:r>
      <w:r w:rsidRPr="00CA2BBF">
        <w:rPr>
          <w:rFonts w:ascii="Times New Roman" w:hAnsi="Times New Roman"/>
          <w:b/>
          <w:bCs/>
          <w:sz w:val="20"/>
          <w:szCs w:val="20"/>
        </w:rPr>
        <w:t>Computer Science</w:t>
      </w:r>
      <w:r>
        <w:rPr>
          <w:rFonts w:ascii="Times New Roman" w:hAnsi="Times New Roman"/>
          <w:sz w:val="20"/>
          <w:szCs w:val="20"/>
        </w:rPr>
        <w:t xml:space="preserve">, B.S. in </w:t>
      </w:r>
      <w:r w:rsidRPr="00CA2BBF">
        <w:rPr>
          <w:rFonts w:ascii="Times New Roman" w:hAnsi="Times New Roman"/>
          <w:b/>
          <w:bCs/>
          <w:sz w:val="20"/>
          <w:szCs w:val="20"/>
        </w:rPr>
        <w:t xml:space="preserve">Mathematics-Statistic </w:t>
      </w:r>
      <w:r w:rsidRPr="00CA2BBF">
        <w:rPr>
          <w:rFonts w:ascii="Times New Roman" w:hAnsi="Times New Roman"/>
          <w:sz w:val="20"/>
          <w:szCs w:val="20"/>
        </w:rPr>
        <w:t>Track</w:t>
      </w:r>
      <w:r>
        <w:rPr>
          <w:rFonts w:ascii="Times New Roman" w:hAnsi="Times New Roman"/>
          <w:sz w:val="20"/>
          <w:szCs w:val="20"/>
        </w:rPr>
        <w:t xml:space="preserve"> </w:t>
      </w:r>
      <w:r w:rsidRPr="00CA2BBF">
        <w:rPr>
          <w:rFonts w:ascii="Times New Roman" w:hAnsi="Times New Roman"/>
          <w:sz w:val="20"/>
          <w:szCs w:val="20"/>
        </w:rPr>
        <w:t>(Double Major)</w:t>
      </w:r>
      <w:r w:rsidR="00B44B8E">
        <w:rPr>
          <w:rFonts w:ascii="Times New Roman" w:hAnsi="Times New Roman"/>
          <w:sz w:val="20"/>
          <w:szCs w:val="20"/>
        </w:rPr>
        <w:t xml:space="preserve">, </w:t>
      </w:r>
      <w:r w:rsidR="00B44B8E" w:rsidRPr="00CA2BBF">
        <w:rPr>
          <w:rFonts w:ascii="Times New Roman" w:hAnsi="Times New Roman" w:hint="eastAsia"/>
          <w:sz w:val="20"/>
          <w:szCs w:val="20"/>
        </w:rPr>
        <w:t>O</w:t>
      </w:r>
      <w:r w:rsidR="00B44B8E" w:rsidRPr="00CA2BBF">
        <w:rPr>
          <w:rFonts w:ascii="Times New Roman" w:hAnsi="Times New Roman"/>
          <w:sz w:val="20"/>
          <w:szCs w:val="20"/>
        </w:rPr>
        <w:t>verall GPA: 3.7</w:t>
      </w:r>
    </w:p>
    <w:p w14:paraId="0F8A4545" w14:textId="77777777" w:rsidR="00FA0732" w:rsidRDefault="00116FA0" w:rsidP="00252CE3">
      <w:pPr>
        <w:numPr>
          <w:ilvl w:val="0"/>
          <w:numId w:val="2"/>
        </w:numPr>
        <w:spacing w:line="290" w:lineRule="exact"/>
        <w:rPr>
          <w:rFonts w:ascii="Times New Roman" w:hAnsi="Times New Roman"/>
          <w:sz w:val="20"/>
          <w:szCs w:val="20"/>
        </w:rPr>
      </w:pPr>
      <w:r w:rsidRPr="00116FA0">
        <w:rPr>
          <w:rFonts w:ascii="Times New Roman" w:hAnsi="Times New Roman"/>
          <w:b/>
          <w:bCs/>
          <w:sz w:val="20"/>
          <w:szCs w:val="20"/>
        </w:rPr>
        <w:t>TA</w:t>
      </w:r>
      <w:r w:rsidR="00CC32C5">
        <w:rPr>
          <w:rFonts w:ascii="Times New Roman" w:hAnsi="Times New Roman"/>
          <w:sz w:val="20"/>
          <w:szCs w:val="20"/>
        </w:rPr>
        <w:t xml:space="preserve"> for </w:t>
      </w:r>
      <w:r w:rsidR="00CC32C5" w:rsidRPr="00116FA0">
        <w:rPr>
          <w:rFonts w:ascii="Times New Roman" w:hAnsi="Times New Roman"/>
          <w:b/>
          <w:bCs/>
          <w:i/>
          <w:iCs/>
          <w:sz w:val="20"/>
          <w:szCs w:val="20"/>
        </w:rPr>
        <w:t>CMSC131</w:t>
      </w:r>
      <w:r w:rsidRPr="00116FA0">
        <w:rPr>
          <w:rFonts w:ascii="Times New Roman" w:hAnsi="Times New Roman"/>
          <w:b/>
          <w:bCs/>
          <w:i/>
          <w:iCs/>
          <w:sz w:val="20"/>
          <w:szCs w:val="20"/>
        </w:rPr>
        <w:t xml:space="preserve"> Object-Oriented Programming</w:t>
      </w:r>
      <w:r>
        <w:rPr>
          <w:rFonts w:ascii="Times New Roman" w:hAnsi="Times New Roman" w:hint="eastAsia"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d</w:t>
      </w:r>
      <w:r>
        <w:rPr>
          <w:rFonts w:ascii="Times New Roman" w:hAnsi="Times New Roman"/>
          <w:sz w:val="20"/>
          <w:szCs w:val="20"/>
        </w:rPr>
        <w:t>esign</w:t>
      </w:r>
      <w:r w:rsidR="00DC1CFE">
        <w:rPr>
          <w:rFonts w:ascii="Times New Roman" w:hAnsi="Times New Roman"/>
          <w:sz w:val="20"/>
          <w:szCs w:val="20"/>
        </w:rPr>
        <w:t>ed</w:t>
      </w:r>
      <w:r>
        <w:rPr>
          <w:rFonts w:ascii="Times New Roman" w:hAnsi="Times New Roman"/>
          <w:sz w:val="20"/>
          <w:szCs w:val="20"/>
        </w:rPr>
        <w:t xml:space="preserve"> course projects, led </w:t>
      </w:r>
      <w:r w:rsidR="00DC1CFE">
        <w:rPr>
          <w:rFonts w:ascii="Times New Roman" w:hAnsi="Times New Roman"/>
          <w:sz w:val="20"/>
          <w:szCs w:val="20"/>
        </w:rPr>
        <w:t>class</w:t>
      </w:r>
      <w:r w:rsidR="00AD3FE3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discussions, </w:t>
      </w:r>
      <w:r w:rsidR="00DC1CFE">
        <w:rPr>
          <w:rFonts w:ascii="Times New Roman" w:hAnsi="Times New Roman"/>
          <w:sz w:val="20"/>
          <w:szCs w:val="20"/>
        </w:rPr>
        <w:t>h</w:t>
      </w:r>
      <w:r w:rsidR="00936552">
        <w:rPr>
          <w:rFonts w:ascii="Times New Roman" w:hAnsi="Times New Roman"/>
          <w:sz w:val="20"/>
          <w:szCs w:val="20"/>
        </w:rPr>
        <w:t>e</w:t>
      </w:r>
      <w:r w:rsidR="00DC1CFE">
        <w:rPr>
          <w:rFonts w:ascii="Times New Roman" w:hAnsi="Times New Roman"/>
          <w:sz w:val="20"/>
          <w:szCs w:val="20"/>
        </w:rPr>
        <w:t>ld office hours, etc.</w:t>
      </w:r>
    </w:p>
    <w:p w14:paraId="4690328C" w14:textId="77777777" w:rsidR="00831029" w:rsidRPr="00CA2BBF" w:rsidRDefault="00831029" w:rsidP="00831029">
      <w:pPr>
        <w:spacing w:after="0" w:line="290" w:lineRule="exact"/>
        <w:rPr>
          <w:rFonts w:ascii="Times New Roman" w:hAnsi="Times New Roman"/>
          <w:b/>
          <w:i/>
          <w:sz w:val="20"/>
          <w:szCs w:val="20"/>
        </w:rPr>
      </w:pPr>
      <w:r w:rsidRPr="00CA2BBF">
        <w:rPr>
          <w:rFonts w:ascii="Times New Roman" w:hAnsi="Times New Roman"/>
          <w:b/>
          <w:bCs/>
          <w:sz w:val="21"/>
          <w:szCs w:val="21"/>
        </w:rPr>
        <w:t>Xian-Jiao Tong Liverpool University</w:t>
      </w:r>
      <w:r>
        <w:rPr>
          <w:rFonts w:ascii="Times New Roman" w:hAnsi="Times New Roman"/>
          <w:b/>
          <w:bCs/>
          <w:sz w:val="21"/>
          <w:szCs w:val="21"/>
        </w:rPr>
        <w:t xml:space="preserve"> (</w:t>
      </w:r>
      <w:r w:rsidRPr="002A2DFA">
        <w:rPr>
          <w:rFonts w:ascii="Times New Roman" w:hAnsi="Times New Roman"/>
          <w:sz w:val="21"/>
          <w:szCs w:val="21"/>
        </w:rPr>
        <w:t>Suzhou</w:t>
      </w:r>
      <w:r w:rsidRPr="002A2DFA">
        <w:rPr>
          <w:rFonts w:ascii="Times New Roman" w:hAnsi="Times New Roman" w:hint="eastAsia"/>
          <w:sz w:val="21"/>
          <w:szCs w:val="21"/>
        </w:rPr>
        <w:t>,</w:t>
      </w:r>
      <w:r w:rsidRPr="002A2DFA">
        <w:rPr>
          <w:rFonts w:ascii="Times New Roman" w:hAnsi="Times New Roman"/>
          <w:sz w:val="21"/>
          <w:szCs w:val="21"/>
        </w:rPr>
        <w:t xml:space="preserve"> </w:t>
      </w:r>
      <w:proofErr w:type="gramStart"/>
      <w:r w:rsidRPr="002A2DFA">
        <w:rPr>
          <w:rFonts w:ascii="Times New Roman" w:hAnsi="Times New Roman"/>
          <w:sz w:val="21"/>
          <w:szCs w:val="21"/>
        </w:rPr>
        <w:t>China)</w:t>
      </w:r>
      <w:r>
        <w:rPr>
          <w:rFonts w:ascii="Times New Roman" w:hAnsi="Times New Roman" w:hint="eastAsia"/>
          <w:b/>
          <w:sz w:val="21"/>
          <w:szCs w:val="21"/>
        </w:rPr>
        <w:t xml:space="preserve"> </w:t>
      </w:r>
      <w:r>
        <w:rPr>
          <w:rFonts w:ascii="Times New Roman" w:hAnsi="Times New Roman"/>
          <w:bCs/>
          <w:i/>
          <w:sz w:val="20"/>
          <w:szCs w:val="20"/>
        </w:rPr>
        <w:t xml:space="preserve">  </w:t>
      </w:r>
      <w:proofErr w:type="gramEnd"/>
      <w:r>
        <w:rPr>
          <w:rFonts w:ascii="Times New Roman" w:hAnsi="Times New Roman"/>
          <w:bCs/>
          <w:i/>
          <w:sz w:val="20"/>
          <w:szCs w:val="20"/>
        </w:rPr>
        <w:t xml:space="preserve">                                    </w:t>
      </w:r>
      <w:r w:rsidRPr="00A97844">
        <w:rPr>
          <w:rFonts w:ascii="Times New Roman" w:hAnsi="Times New Roman"/>
          <w:sz w:val="21"/>
          <w:szCs w:val="21"/>
        </w:rPr>
        <w:t>09</w:t>
      </w:r>
      <w:r w:rsidRPr="00A97844">
        <w:rPr>
          <w:rFonts w:ascii="Times New Roman" w:hAnsi="Times New Roman" w:hint="eastAsia"/>
          <w:sz w:val="21"/>
          <w:szCs w:val="21"/>
        </w:rPr>
        <w:t>/20</w:t>
      </w:r>
      <w:r w:rsidRPr="00A97844">
        <w:rPr>
          <w:rFonts w:ascii="Times New Roman" w:hAnsi="Times New Roman"/>
          <w:sz w:val="21"/>
          <w:szCs w:val="21"/>
        </w:rPr>
        <w:t>16-11/2018</w:t>
      </w:r>
    </w:p>
    <w:p w14:paraId="24EFED78" w14:textId="54F5F9C3" w:rsidR="00140553" w:rsidRDefault="00831029" w:rsidP="00140553">
      <w:pPr>
        <w:numPr>
          <w:ilvl w:val="0"/>
          <w:numId w:val="2"/>
        </w:numPr>
        <w:spacing w:after="0" w:line="290" w:lineRule="exact"/>
        <w:rPr>
          <w:rFonts w:ascii="Times New Roman" w:hAnsi="Times New Roman"/>
          <w:sz w:val="20"/>
          <w:szCs w:val="20"/>
        </w:rPr>
      </w:pPr>
      <w:r w:rsidRPr="00CA2BBF">
        <w:rPr>
          <w:rFonts w:ascii="Times New Roman" w:hAnsi="Times New Roman"/>
          <w:sz w:val="20"/>
          <w:szCs w:val="20"/>
        </w:rPr>
        <w:t>B</w:t>
      </w:r>
      <w:r>
        <w:rPr>
          <w:rFonts w:ascii="Times New Roman" w:hAnsi="Times New Roman"/>
          <w:sz w:val="20"/>
          <w:szCs w:val="20"/>
        </w:rPr>
        <w:t>.S. in</w:t>
      </w:r>
      <w:r w:rsidRPr="00CA2BBF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b/>
          <w:bCs/>
          <w:sz w:val="20"/>
          <w:szCs w:val="20"/>
        </w:rPr>
        <w:t xml:space="preserve">Information Science and </w:t>
      </w:r>
      <w:proofErr w:type="gramStart"/>
      <w:r>
        <w:rPr>
          <w:rFonts w:ascii="Times New Roman" w:hAnsi="Times New Roman"/>
          <w:b/>
          <w:bCs/>
          <w:sz w:val="20"/>
          <w:szCs w:val="20"/>
        </w:rPr>
        <w:t xml:space="preserve">Technology  </w:t>
      </w:r>
      <w:r w:rsidRPr="00B44B8E">
        <w:rPr>
          <w:rFonts w:ascii="Times New Roman" w:hAnsi="Times New Roman"/>
          <w:sz w:val="20"/>
          <w:szCs w:val="20"/>
        </w:rPr>
        <w:t>GPA</w:t>
      </w:r>
      <w:proofErr w:type="gramEnd"/>
      <w:r w:rsidRPr="00B44B8E">
        <w:rPr>
          <w:rFonts w:ascii="Times New Roman" w:hAnsi="Times New Roman"/>
          <w:sz w:val="20"/>
          <w:szCs w:val="20"/>
        </w:rPr>
        <w:t xml:space="preserve"> 3.</w:t>
      </w:r>
      <w:r w:rsidR="00235D43">
        <w:rPr>
          <w:rFonts w:ascii="Times New Roman" w:hAnsi="Times New Roman"/>
          <w:sz w:val="20"/>
          <w:szCs w:val="20"/>
        </w:rPr>
        <w:t>85</w:t>
      </w:r>
    </w:p>
    <w:p w14:paraId="7B7B7E29" w14:textId="4BA3E04F" w:rsidR="00E076A1" w:rsidRDefault="00E076A1" w:rsidP="00E076A1">
      <w:pPr>
        <w:spacing w:after="0" w:line="290" w:lineRule="exact"/>
        <w:rPr>
          <w:rFonts w:ascii="Times New Roman" w:hAnsi="Times New Roman"/>
          <w:sz w:val="20"/>
          <w:szCs w:val="20"/>
        </w:rPr>
      </w:pPr>
    </w:p>
    <w:p w14:paraId="1B27E81F" w14:textId="77777777" w:rsidR="00E076A1" w:rsidRPr="00E076A1" w:rsidRDefault="00E076A1" w:rsidP="00E076A1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 wp14:anchorId="5A907A5A" wp14:editId="73B2A8AE">
                <wp:simplePos x="0" y="0"/>
                <wp:positionH relativeFrom="column">
                  <wp:posOffset>-29845</wp:posOffset>
                </wp:positionH>
                <wp:positionV relativeFrom="paragraph">
                  <wp:posOffset>211454</wp:posOffset>
                </wp:positionV>
                <wp:extent cx="6216650" cy="0"/>
                <wp:effectExtent l="0" t="0" r="0" b="0"/>
                <wp:wrapNone/>
                <wp:docPr id="2" name="直接箭头连接符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1665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5A5A5A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86CC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2" o:spid="_x0000_s1026" type="#_x0000_t32" style="position:absolute;margin-left:-2.35pt;margin-top:16.65pt;width:489.5pt;height:0;z-index:251671552;visibility:visible;mso-wrap-style:square;mso-width-percent:0;mso-height-percent:0;mso-wrap-distance-left:9pt;mso-wrap-distance-top:.‡mm;mso-wrap-distance-right:9pt;mso-wrap-distance-bottom:.‡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" strokecolor="#5a5a5a" strokeweight="1.25pt">
                <o:lock v:ext="edit" shapetype="f"/>
              </v:shape>
            </w:pict>
          </mc:Fallback>
        </mc:AlternateContent>
      </w:r>
      <w:r w:rsidRPr="00E076A1">
        <w:rPr>
          <w:rFonts w:ascii="Times New Roman" w:hAnsi="Times New Roman"/>
          <w:b/>
          <w:sz w:val="24"/>
          <w:szCs w:val="24"/>
          <w:shd w:val="pct15" w:color="auto" w:fill="FFFFFF"/>
        </w:rPr>
        <w:t>Publications:</w:t>
      </w:r>
    </w:p>
    <w:p w14:paraId="6500A7C7" w14:textId="77777777" w:rsidR="00E076A1" w:rsidRPr="00E076A1" w:rsidRDefault="00E076A1" w:rsidP="00E076A1">
      <w:pPr>
        <w:spacing w:after="0" w:line="290" w:lineRule="exact"/>
        <w:rPr>
          <w:rFonts w:ascii="Times New Roman" w:hAnsi="Times New Roman"/>
          <w:sz w:val="20"/>
          <w:szCs w:val="20"/>
        </w:rPr>
      </w:pPr>
      <w:r w:rsidRPr="00E076A1">
        <w:rPr>
          <w:rFonts w:ascii="Times New Roman" w:hAnsi="Times New Roman"/>
          <w:b/>
          <w:bCs/>
          <w:sz w:val="20"/>
          <w:szCs w:val="20"/>
        </w:rPr>
        <w:t xml:space="preserve">[1] </w:t>
      </w:r>
      <w:proofErr w:type="spellStart"/>
      <w:r w:rsidRPr="00E076A1">
        <w:rPr>
          <w:rFonts w:ascii="Times New Roman" w:hAnsi="Times New Roman"/>
          <w:b/>
          <w:bCs/>
          <w:sz w:val="20"/>
          <w:szCs w:val="20"/>
        </w:rPr>
        <w:t>Tianpei</w:t>
      </w:r>
      <w:proofErr w:type="spellEnd"/>
      <w:r w:rsidRPr="00E076A1">
        <w:rPr>
          <w:rFonts w:ascii="Times New Roman" w:hAnsi="Times New Roman"/>
          <w:b/>
          <w:bCs/>
          <w:sz w:val="20"/>
          <w:szCs w:val="20"/>
        </w:rPr>
        <w:t xml:space="preserve"> Gu</w:t>
      </w:r>
      <w:r w:rsidRPr="00E076A1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E076A1">
        <w:rPr>
          <w:rFonts w:ascii="Times New Roman" w:hAnsi="Times New Roman"/>
          <w:sz w:val="20"/>
          <w:szCs w:val="20"/>
        </w:rPr>
        <w:t>Guangyi</w:t>
      </w:r>
      <w:proofErr w:type="spellEnd"/>
      <w:r w:rsidRPr="00E076A1">
        <w:rPr>
          <w:rFonts w:ascii="Times New Roman" w:hAnsi="Times New Roman"/>
          <w:sz w:val="20"/>
          <w:szCs w:val="20"/>
        </w:rPr>
        <w:t xml:space="preserve"> Chen, </w:t>
      </w:r>
      <w:proofErr w:type="spellStart"/>
      <w:r w:rsidRPr="00E076A1">
        <w:rPr>
          <w:rFonts w:ascii="Times New Roman" w:hAnsi="Times New Roman"/>
          <w:sz w:val="20"/>
          <w:szCs w:val="20"/>
        </w:rPr>
        <w:t>Jiwen</w:t>
      </w:r>
      <w:proofErr w:type="spellEnd"/>
      <w:r w:rsidRPr="00E076A1">
        <w:rPr>
          <w:rFonts w:ascii="Times New Roman" w:hAnsi="Times New Roman"/>
          <w:sz w:val="20"/>
          <w:szCs w:val="20"/>
        </w:rPr>
        <w:t xml:space="preserve"> Lu, Ji Lin, </w:t>
      </w:r>
      <w:proofErr w:type="spellStart"/>
      <w:r w:rsidRPr="00E076A1">
        <w:rPr>
          <w:rFonts w:ascii="Times New Roman" w:hAnsi="Times New Roman"/>
          <w:sz w:val="20"/>
          <w:szCs w:val="20"/>
        </w:rPr>
        <w:t>Jie</w:t>
      </w:r>
      <w:proofErr w:type="spellEnd"/>
      <w:r w:rsidRPr="00E076A1">
        <w:rPr>
          <w:rFonts w:ascii="Times New Roman" w:hAnsi="Times New Roman"/>
          <w:sz w:val="20"/>
          <w:szCs w:val="20"/>
        </w:rPr>
        <w:t xml:space="preserve"> Zhou</w:t>
      </w:r>
    </w:p>
    <w:p w14:paraId="6531782C" w14:textId="77777777" w:rsidR="00E076A1" w:rsidRPr="00E076A1" w:rsidRDefault="00E076A1" w:rsidP="00E076A1">
      <w:pPr>
        <w:spacing w:after="0" w:line="290" w:lineRule="exact"/>
        <w:rPr>
          <w:rFonts w:ascii="Times New Roman" w:hAnsi="Times New Roman"/>
          <w:b/>
          <w:bCs/>
          <w:sz w:val="20"/>
          <w:szCs w:val="20"/>
        </w:rPr>
      </w:pPr>
      <w:r w:rsidRPr="00E076A1">
        <w:rPr>
          <w:rFonts w:ascii="Times New Roman" w:hAnsi="Times New Roman"/>
          <w:b/>
          <w:bCs/>
          <w:sz w:val="20"/>
          <w:szCs w:val="20"/>
        </w:rPr>
        <w:t>Attention Pyramid for Person Re-Identification</w:t>
      </w:r>
    </w:p>
    <w:p w14:paraId="68E10273" w14:textId="27FE212F" w:rsidR="00E076A1" w:rsidRDefault="00E076A1" w:rsidP="00E076A1">
      <w:pPr>
        <w:spacing w:after="0" w:line="290" w:lineRule="exact"/>
        <w:rPr>
          <w:rFonts w:ascii="Times New Roman" w:hAnsi="Times New Roman"/>
          <w:sz w:val="20"/>
          <w:szCs w:val="20"/>
        </w:rPr>
      </w:pPr>
      <w:r w:rsidRPr="00E076A1">
        <w:rPr>
          <w:rFonts w:ascii="Times New Roman" w:hAnsi="Times New Roman"/>
          <w:sz w:val="20"/>
          <w:szCs w:val="20"/>
        </w:rPr>
        <w:t xml:space="preserve">Proceeding to </w:t>
      </w:r>
      <w:r w:rsidRPr="00E076A1">
        <w:rPr>
          <w:rFonts w:ascii="Times New Roman" w:hAnsi="Times New Roman"/>
          <w:i/>
          <w:iCs/>
          <w:sz w:val="20"/>
          <w:szCs w:val="20"/>
        </w:rPr>
        <w:t xml:space="preserve">IEEE </w:t>
      </w:r>
      <w:proofErr w:type="spellStart"/>
      <w:r w:rsidRPr="00E076A1">
        <w:rPr>
          <w:rFonts w:ascii="Times New Roman" w:hAnsi="Times New Roman"/>
          <w:i/>
          <w:iCs/>
          <w:sz w:val="20"/>
          <w:szCs w:val="20"/>
        </w:rPr>
        <w:t>Transcations</w:t>
      </w:r>
      <w:proofErr w:type="spellEnd"/>
      <w:r w:rsidRPr="00E076A1">
        <w:rPr>
          <w:rFonts w:ascii="Times New Roman" w:hAnsi="Times New Roman"/>
          <w:i/>
          <w:iCs/>
          <w:sz w:val="20"/>
          <w:szCs w:val="20"/>
        </w:rPr>
        <w:t xml:space="preserve"> on Image </w:t>
      </w:r>
      <w:proofErr w:type="gramStart"/>
      <w:r w:rsidRPr="00E076A1">
        <w:rPr>
          <w:rFonts w:ascii="Times New Roman" w:hAnsi="Times New Roman"/>
          <w:i/>
          <w:iCs/>
          <w:sz w:val="20"/>
          <w:szCs w:val="20"/>
        </w:rPr>
        <w:t>Processing(</w:t>
      </w:r>
      <w:proofErr w:type="gramEnd"/>
      <w:r w:rsidRPr="00E076A1">
        <w:rPr>
          <w:rFonts w:ascii="Times New Roman" w:hAnsi="Times New Roman"/>
          <w:b/>
          <w:bCs/>
          <w:i/>
          <w:iCs/>
          <w:sz w:val="20"/>
          <w:szCs w:val="20"/>
        </w:rPr>
        <w:t>TIP</w:t>
      </w:r>
      <w:r w:rsidRPr="00E076A1">
        <w:rPr>
          <w:rFonts w:ascii="Times New Roman" w:hAnsi="Times New Roman"/>
          <w:i/>
          <w:iCs/>
          <w:sz w:val="20"/>
          <w:szCs w:val="20"/>
        </w:rPr>
        <w:t xml:space="preserve">), </w:t>
      </w:r>
      <w:r w:rsidRPr="00E076A1">
        <w:rPr>
          <w:rFonts w:ascii="Times New Roman" w:hAnsi="Times New Roman"/>
          <w:sz w:val="20"/>
          <w:szCs w:val="20"/>
        </w:rPr>
        <w:t>2020</w:t>
      </w:r>
    </w:p>
    <w:p w14:paraId="2375C872" w14:textId="77777777" w:rsidR="00140553" w:rsidRPr="00140553" w:rsidRDefault="00140553" w:rsidP="00140553">
      <w:pPr>
        <w:spacing w:after="0" w:line="290" w:lineRule="exact"/>
        <w:rPr>
          <w:rFonts w:ascii="Times New Roman" w:hAnsi="Times New Roman"/>
          <w:sz w:val="20"/>
          <w:szCs w:val="20"/>
        </w:rPr>
      </w:pPr>
    </w:p>
    <w:p w14:paraId="78978B90" w14:textId="77777777" w:rsidR="00A87BDD" w:rsidRPr="00241636" w:rsidRDefault="006D797A" w:rsidP="00A87BDD">
      <w:pPr>
        <w:spacing w:after="0"/>
        <w:rPr>
          <w:rFonts w:ascii="Times New Roman" w:hAnsi="Times New Roman"/>
          <w:b/>
          <w:noProof/>
          <w:sz w:val="24"/>
          <w:szCs w:val="24"/>
          <w:shd w:val="pct15" w:color="auto" w:fill="FFFFFF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6A6170BD" wp14:editId="372EF095">
                <wp:simplePos x="0" y="0"/>
                <wp:positionH relativeFrom="column">
                  <wp:posOffset>-23495</wp:posOffset>
                </wp:positionH>
                <wp:positionV relativeFrom="paragraph">
                  <wp:posOffset>214629</wp:posOffset>
                </wp:positionV>
                <wp:extent cx="6210300" cy="0"/>
                <wp:effectExtent l="0" t="0" r="0" b="0"/>
                <wp:wrapNone/>
                <wp:docPr id="1" name="直接箭头连接符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1030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5A5A5A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FCCF9C" id="直接箭头连接符 11" o:spid="_x0000_s1026" type="#_x0000_t32" style="position:absolute;left:0;text-align:left;margin-left:-1.85pt;margin-top:16.9pt;width:489pt;height:0;z-index:25166745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" strokecolor="#5a5a5a" strokeweight="1.25pt">
                <o:lock v:ext="edit" shapetype="f"/>
              </v:shape>
            </w:pict>
          </mc:Fallback>
        </mc:AlternateContent>
      </w:r>
      <w:r w:rsidR="00BA3F0B">
        <w:rPr>
          <w:rFonts w:ascii="Times New Roman" w:hAnsi="Times New Roman"/>
          <w:b/>
          <w:noProof/>
          <w:sz w:val="24"/>
          <w:szCs w:val="24"/>
          <w:shd w:val="pct15" w:color="auto" w:fill="FFFFFF"/>
        </w:rPr>
        <w:t>Research</w:t>
      </w:r>
      <w:r w:rsidR="00A87BDD" w:rsidRPr="00241636">
        <w:rPr>
          <w:rFonts w:ascii="Times New Roman" w:hAnsi="Times New Roman"/>
          <w:b/>
          <w:noProof/>
          <w:sz w:val="24"/>
          <w:szCs w:val="24"/>
          <w:shd w:val="pct15" w:color="auto" w:fill="FFFFFF"/>
        </w:rPr>
        <w:t xml:space="preserve"> </w:t>
      </w:r>
      <w:r w:rsidR="00154CBB">
        <w:rPr>
          <w:rFonts w:ascii="Times New Roman" w:hAnsi="Times New Roman"/>
          <w:b/>
          <w:noProof/>
          <w:sz w:val="24"/>
          <w:szCs w:val="24"/>
          <w:shd w:val="pct15" w:color="auto" w:fill="FFFFFF"/>
        </w:rPr>
        <w:t xml:space="preserve">and Industry </w:t>
      </w:r>
      <w:r w:rsidR="00A87BDD" w:rsidRPr="00241636">
        <w:rPr>
          <w:rFonts w:ascii="Times New Roman" w:hAnsi="Times New Roman"/>
          <w:b/>
          <w:noProof/>
          <w:sz w:val="24"/>
          <w:szCs w:val="24"/>
          <w:shd w:val="pct15" w:color="auto" w:fill="FFFFFF"/>
        </w:rPr>
        <w:t>Experience</w:t>
      </w:r>
    </w:p>
    <w:p w14:paraId="68D1FE75" w14:textId="77777777" w:rsidR="00235D43" w:rsidRDefault="00235D43" w:rsidP="00A87BDD">
      <w:pPr>
        <w:spacing w:after="0" w:line="0" w:lineRule="atLeast"/>
        <w:jc w:val="both"/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/>
          <w:b/>
          <w:sz w:val="21"/>
          <w:szCs w:val="21"/>
        </w:rPr>
        <w:t>Intelligent Vision Grou</w:t>
      </w:r>
      <w:r w:rsidR="00D91E39">
        <w:rPr>
          <w:rFonts w:ascii="Times New Roman" w:hAnsi="Times New Roman"/>
          <w:b/>
          <w:sz w:val="21"/>
          <w:szCs w:val="21"/>
        </w:rPr>
        <w:t xml:space="preserve">p, </w:t>
      </w:r>
      <w:r>
        <w:rPr>
          <w:rFonts w:ascii="Times New Roman" w:hAnsi="Times New Roman"/>
          <w:b/>
          <w:sz w:val="21"/>
          <w:szCs w:val="21"/>
        </w:rPr>
        <w:t xml:space="preserve">Department of Automation, </w:t>
      </w:r>
      <w:r>
        <w:rPr>
          <w:rFonts w:ascii="Times New Roman" w:hAnsi="Times New Roman" w:hint="eastAsia"/>
          <w:b/>
          <w:sz w:val="21"/>
          <w:szCs w:val="21"/>
        </w:rPr>
        <w:t>T</w:t>
      </w:r>
      <w:r>
        <w:rPr>
          <w:rFonts w:ascii="Times New Roman" w:hAnsi="Times New Roman"/>
          <w:b/>
          <w:sz w:val="21"/>
          <w:szCs w:val="21"/>
        </w:rPr>
        <w:t>singhua University</w:t>
      </w:r>
    </w:p>
    <w:p w14:paraId="5B1BC51D" w14:textId="576F7A19" w:rsidR="00235D43" w:rsidRPr="00D91E39" w:rsidRDefault="00235D43" w:rsidP="00A87BDD">
      <w:pPr>
        <w:spacing w:after="0" w:line="0" w:lineRule="atLeast"/>
        <w:jc w:val="both"/>
        <w:rPr>
          <w:rFonts w:ascii="Times New Roman" w:hAnsi="Times New Roman"/>
          <w:bCs/>
          <w:sz w:val="21"/>
          <w:szCs w:val="21"/>
        </w:rPr>
      </w:pPr>
      <w:r>
        <w:rPr>
          <w:rFonts w:ascii="Times New Roman" w:hAnsi="Times New Roman"/>
          <w:bCs/>
          <w:sz w:val="21"/>
          <w:szCs w:val="21"/>
        </w:rPr>
        <w:t xml:space="preserve">Research Assistant, Supervisor: </w:t>
      </w:r>
      <w:r w:rsidR="003E1865" w:rsidRPr="003E1865">
        <w:rPr>
          <w:rFonts w:ascii="Times New Roman" w:hAnsi="Times New Roman" w:hint="eastAsia"/>
          <w:b/>
          <w:i/>
          <w:iCs/>
          <w:sz w:val="21"/>
          <w:szCs w:val="21"/>
        </w:rPr>
        <w:t>Prof</w:t>
      </w:r>
      <w:r w:rsidR="003E1865" w:rsidRPr="003E1865">
        <w:rPr>
          <w:rFonts w:ascii="Times New Roman" w:hAnsi="Times New Roman"/>
          <w:b/>
          <w:i/>
          <w:iCs/>
          <w:sz w:val="21"/>
          <w:szCs w:val="21"/>
        </w:rPr>
        <w:t xml:space="preserve">. </w:t>
      </w:r>
      <w:proofErr w:type="spellStart"/>
      <w:r w:rsidR="003E1865" w:rsidRPr="003E1865">
        <w:rPr>
          <w:rFonts w:ascii="Times New Roman" w:hAnsi="Times New Roman" w:hint="eastAsia"/>
          <w:b/>
          <w:i/>
          <w:iCs/>
          <w:sz w:val="21"/>
          <w:szCs w:val="21"/>
        </w:rPr>
        <w:t>Jiwen</w:t>
      </w:r>
      <w:proofErr w:type="spellEnd"/>
      <w:r w:rsidR="003E1865" w:rsidRPr="003E1865">
        <w:rPr>
          <w:rFonts w:ascii="Times New Roman" w:hAnsi="Times New Roman"/>
          <w:b/>
          <w:i/>
          <w:iCs/>
          <w:sz w:val="21"/>
          <w:szCs w:val="21"/>
        </w:rPr>
        <w:t xml:space="preserve"> </w:t>
      </w:r>
      <w:r w:rsidR="003E1865" w:rsidRPr="003E1865">
        <w:rPr>
          <w:rFonts w:ascii="Times New Roman" w:hAnsi="Times New Roman" w:hint="eastAsia"/>
          <w:b/>
          <w:i/>
          <w:iCs/>
          <w:sz w:val="21"/>
          <w:szCs w:val="21"/>
        </w:rPr>
        <w:t>Lu</w:t>
      </w:r>
      <w:r w:rsidR="001C18C2">
        <w:rPr>
          <w:rFonts w:ascii="Times New Roman" w:hAnsi="Times New Roman"/>
          <w:b/>
          <w:i/>
          <w:iCs/>
          <w:sz w:val="21"/>
          <w:szCs w:val="21"/>
        </w:rPr>
        <w:t xml:space="preserve"> and Prof. </w:t>
      </w:r>
      <w:proofErr w:type="spellStart"/>
      <w:r w:rsidR="001C18C2">
        <w:rPr>
          <w:rFonts w:ascii="Times New Roman" w:hAnsi="Times New Roman"/>
          <w:b/>
          <w:i/>
          <w:iCs/>
          <w:sz w:val="21"/>
          <w:szCs w:val="21"/>
        </w:rPr>
        <w:t>Jie</w:t>
      </w:r>
      <w:proofErr w:type="spellEnd"/>
      <w:r w:rsidR="001C18C2">
        <w:rPr>
          <w:rFonts w:ascii="Times New Roman" w:hAnsi="Times New Roman"/>
          <w:b/>
          <w:i/>
          <w:iCs/>
          <w:sz w:val="21"/>
          <w:szCs w:val="21"/>
        </w:rPr>
        <w:t xml:space="preserve"> Zhou</w:t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1C18C2">
        <w:rPr>
          <w:rFonts w:ascii="Times New Roman" w:hAnsi="Times New Roman"/>
          <w:b/>
          <w:i/>
          <w:iCs/>
          <w:sz w:val="21"/>
          <w:szCs w:val="21"/>
        </w:rPr>
        <w:t xml:space="preserve">  </w:t>
      </w:r>
      <w:r w:rsidR="00D91E39">
        <w:rPr>
          <w:rFonts w:ascii="Times New Roman" w:hAnsi="Times New Roman"/>
          <w:bCs/>
          <w:sz w:val="21"/>
          <w:szCs w:val="21"/>
        </w:rPr>
        <w:t>10/2020-Present</w:t>
      </w:r>
    </w:p>
    <w:p w14:paraId="6C923D4C" w14:textId="414678CE" w:rsidR="00863EAB" w:rsidRDefault="00D91E39" w:rsidP="00A87BDD">
      <w:pPr>
        <w:spacing w:after="0" w:line="0" w:lineRule="atLeast"/>
        <w:jc w:val="both"/>
        <w:rPr>
          <w:rFonts w:ascii="Times New Roman" w:hAnsi="Times New Roman"/>
          <w:b/>
          <w:i/>
          <w:iCs/>
          <w:sz w:val="21"/>
          <w:szCs w:val="21"/>
        </w:rPr>
      </w:pPr>
      <w:r>
        <w:rPr>
          <w:rFonts w:ascii="Times New Roman" w:hAnsi="Times New Roman"/>
          <w:bCs/>
          <w:sz w:val="21"/>
          <w:szCs w:val="21"/>
        </w:rPr>
        <w:t xml:space="preserve">Research Topic: </w:t>
      </w:r>
      <w:r w:rsidRPr="00D91E39">
        <w:rPr>
          <w:rFonts w:ascii="Times New Roman" w:hAnsi="Times New Roman"/>
          <w:b/>
          <w:i/>
          <w:iCs/>
          <w:sz w:val="21"/>
          <w:szCs w:val="21"/>
        </w:rPr>
        <w:t>Causal Inference and Person Re-Identification</w:t>
      </w:r>
    </w:p>
    <w:p w14:paraId="0C3C932F" w14:textId="67BA742F" w:rsidR="00D91E39" w:rsidRPr="00F61085" w:rsidRDefault="00863EAB" w:rsidP="00F61085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pose to </w:t>
      </w:r>
      <w:r w:rsidRPr="00863EAB">
        <w:rPr>
          <w:rFonts w:ascii="Times New Roman" w:hAnsi="Times New Roman" w:cs="Times New Roman"/>
          <w:sz w:val="20"/>
          <w:szCs w:val="20"/>
        </w:rPr>
        <w:t>draw the counterfactual causality from the traditional trained "biased" network to infer the effect from bad bias, then remove them</w:t>
      </w:r>
      <w:r w:rsidR="00F61085">
        <w:rPr>
          <w:rFonts w:ascii="Times New Roman" w:hAnsi="Times New Roman" w:cs="Times New Roman"/>
          <w:sz w:val="20"/>
          <w:szCs w:val="20"/>
        </w:rPr>
        <w:t>.</w:t>
      </w:r>
      <w:r w:rsidRPr="00F61085">
        <w:rPr>
          <w:rFonts w:ascii="Times New Roman" w:hAnsi="Times New Roman" w:cs="Times New Roman"/>
          <w:sz w:val="20"/>
          <w:szCs w:val="20"/>
        </w:rPr>
        <w:t xml:space="preserve"> </w:t>
      </w:r>
      <w:r w:rsidR="00D91E39" w:rsidRPr="00F61085">
        <w:rPr>
          <w:rFonts w:ascii="Times New Roman" w:hAnsi="Times New Roman" w:cs="Times New Roman"/>
          <w:sz w:val="20"/>
          <w:szCs w:val="20"/>
        </w:rPr>
        <w:t xml:space="preserve">Proposed a novel deep neural network </w:t>
      </w:r>
      <w:r w:rsidR="00F61085">
        <w:rPr>
          <w:rFonts w:ascii="Times New Roman" w:hAnsi="Times New Roman" w:cs="Times New Roman"/>
          <w:sz w:val="20"/>
          <w:szCs w:val="20"/>
        </w:rPr>
        <w:t xml:space="preserve">for Person Re-ID task </w:t>
      </w:r>
      <w:r w:rsidR="00D91E39" w:rsidRPr="00F61085">
        <w:rPr>
          <w:rFonts w:ascii="Times New Roman" w:hAnsi="Times New Roman" w:cs="Times New Roman"/>
          <w:sz w:val="20"/>
          <w:szCs w:val="20"/>
        </w:rPr>
        <w:t xml:space="preserve">to </w:t>
      </w:r>
      <w:r w:rsidR="00D05F40" w:rsidRPr="00F61085">
        <w:rPr>
          <w:rFonts w:ascii="Times New Roman" w:hAnsi="Times New Roman" w:cs="Times New Roman"/>
          <w:sz w:val="20"/>
          <w:szCs w:val="20"/>
        </w:rPr>
        <w:t>make causal intervention in training and counterfactual reasoning in inference to remove the bad while keep the good features</w:t>
      </w:r>
      <w:r w:rsidR="00AE3AD5" w:rsidRPr="00F6108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E75747E" w14:textId="1903431F" w:rsidR="007455A4" w:rsidRPr="00AE3AD5" w:rsidRDefault="007455A4" w:rsidP="00AE3AD5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posed an attention pyramid structure </w:t>
      </w:r>
      <w:r w:rsidR="00432214">
        <w:rPr>
          <w:rFonts w:ascii="Times New Roman" w:hAnsi="Times New Roman" w:cs="Times New Roman"/>
          <w:sz w:val="20"/>
          <w:szCs w:val="20"/>
        </w:rPr>
        <w:t xml:space="preserve">for Person Re-ID task </w:t>
      </w:r>
      <w:r>
        <w:rPr>
          <w:rFonts w:ascii="Times New Roman" w:hAnsi="Times New Roman" w:cs="Times New Roman"/>
          <w:sz w:val="20"/>
          <w:szCs w:val="20"/>
        </w:rPr>
        <w:t xml:space="preserve">to </w:t>
      </w:r>
      <w:r w:rsidR="00432214">
        <w:rPr>
          <w:rFonts w:ascii="Times New Roman" w:hAnsi="Times New Roman" w:cs="Times New Roman"/>
          <w:sz w:val="20"/>
          <w:szCs w:val="20"/>
        </w:rPr>
        <w:t>focus more on local attention of the feature map while keep the global attention of a human image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32214">
        <w:rPr>
          <w:rFonts w:ascii="Times New Roman" w:hAnsi="Times New Roman" w:cs="Times New Roman"/>
          <w:sz w:val="20"/>
          <w:szCs w:val="20"/>
        </w:rPr>
        <w:t>Our method</w:t>
      </w:r>
      <w:r w:rsidR="00432214" w:rsidRPr="00432214">
        <w:rPr>
          <w:rFonts w:ascii="Times New Roman" w:hAnsi="Times New Roman" w:cs="Times New Roman"/>
          <w:sz w:val="20"/>
          <w:szCs w:val="20"/>
        </w:rPr>
        <w:t xml:space="preserve"> outperforms the state-of-the-art methods by </w:t>
      </w:r>
      <w:r w:rsidR="00123EB2">
        <w:rPr>
          <w:rFonts w:ascii="Times New Roman" w:hAnsi="Times New Roman" w:cs="Times New Roman"/>
          <w:sz w:val="20"/>
          <w:szCs w:val="20"/>
        </w:rPr>
        <w:t>+5%</w:t>
      </w:r>
      <w:r w:rsidR="00432214" w:rsidRPr="00432214">
        <w:rPr>
          <w:rFonts w:ascii="Times New Roman" w:hAnsi="Times New Roman" w:cs="Times New Roman"/>
          <w:sz w:val="20"/>
          <w:szCs w:val="20"/>
        </w:rPr>
        <w:t xml:space="preserve"> with </w:t>
      </w:r>
      <w:r w:rsidR="00123EB2">
        <w:rPr>
          <w:rFonts w:ascii="Times New Roman" w:hAnsi="Times New Roman" w:cs="Times New Roman"/>
          <w:sz w:val="20"/>
          <w:szCs w:val="20"/>
        </w:rPr>
        <w:t>-40% computational cost</w:t>
      </w:r>
      <w:r w:rsidR="00432214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AE7343D" w14:textId="77777777" w:rsidR="00D91E39" w:rsidRDefault="00D91E39" w:rsidP="00A87BDD">
      <w:pPr>
        <w:spacing w:after="0" w:line="0" w:lineRule="atLeast"/>
        <w:jc w:val="both"/>
        <w:rPr>
          <w:rFonts w:ascii="Times New Roman" w:hAnsi="Times New Roman"/>
          <w:b/>
          <w:sz w:val="21"/>
          <w:szCs w:val="21"/>
        </w:rPr>
      </w:pPr>
    </w:p>
    <w:p w14:paraId="62CBCA8B" w14:textId="77777777" w:rsidR="00154CBB" w:rsidRPr="00252CE3" w:rsidRDefault="00154CBB" w:rsidP="00A87BDD">
      <w:pPr>
        <w:spacing w:after="0" w:line="0" w:lineRule="atLeast"/>
        <w:jc w:val="both"/>
        <w:rPr>
          <w:rFonts w:ascii="Times New Roman" w:hAnsi="Times New Roman"/>
          <w:b/>
          <w:sz w:val="21"/>
          <w:szCs w:val="21"/>
        </w:rPr>
      </w:pPr>
      <w:r w:rsidRPr="00154CBB">
        <w:rPr>
          <w:rFonts w:ascii="Times New Roman" w:hAnsi="Times New Roman"/>
          <w:b/>
          <w:sz w:val="21"/>
          <w:szCs w:val="21"/>
        </w:rPr>
        <w:t>Perception and Robotics Group</w:t>
      </w:r>
      <w:r w:rsidR="00D91E39">
        <w:rPr>
          <w:rFonts w:ascii="Times New Roman" w:hAnsi="Times New Roman"/>
          <w:b/>
          <w:sz w:val="21"/>
          <w:szCs w:val="21"/>
        </w:rPr>
        <w:t xml:space="preserve">, </w:t>
      </w:r>
      <w:r w:rsidRPr="00154CBB">
        <w:rPr>
          <w:rFonts w:ascii="Times New Roman" w:hAnsi="Times New Roman"/>
          <w:b/>
          <w:sz w:val="21"/>
          <w:szCs w:val="21"/>
        </w:rPr>
        <w:t>U</w:t>
      </w:r>
      <w:r w:rsidR="00D91E39">
        <w:rPr>
          <w:rFonts w:ascii="Times New Roman" w:hAnsi="Times New Roman"/>
          <w:b/>
          <w:sz w:val="21"/>
          <w:szCs w:val="21"/>
        </w:rPr>
        <w:t xml:space="preserve">niversity of </w:t>
      </w:r>
      <w:r>
        <w:rPr>
          <w:rFonts w:ascii="Times New Roman" w:hAnsi="Times New Roman"/>
          <w:b/>
          <w:sz w:val="21"/>
          <w:szCs w:val="21"/>
        </w:rPr>
        <w:t>M</w:t>
      </w:r>
      <w:r w:rsidR="00D91E39">
        <w:rPr>
          <w:rFonts w:ascii="Times New Roman" w:hAnsi="Times New Roman"/>
          <w:b/>
          <w:sz w:val="21"/>
          <w:szCs w:val="21"/>
        </w:rPr>
        <w:t>aryland</w:t>
      </w:r>
      <w:r>
        <w:rPr>
          <w:rFonts w:ascii="Times New Roman" w:hAnsi="Times New Roman"/>
          <w:b/>
          <w:sz w:val="21"/>
          <w:szCs w:val="21"/>
        </w:rPr>
        <w:t xml:space="preserve"> </w:t>
      </w:r>
      <w:r w:rsidRPr="00154CBB">
        <w:rPr>
          <w:rFonts w:ascii="Times New Roman" w:hAnsi="Times New Roman"/>
          <w:b/>
          <w:sz w:val="21"/>
          <w:szCs w:val="21"/>
        </w:rPr>
        <w:t>Institute of Advanced Computer Studies</w:t>
      </w:r>
      <w:r>
        <w:rPr>
          <w:rFonts w:ascii="Times New Roman" w:hAnsi="Times New Roman"/>
          <w:b/>
          <w:sz w:val="21"/>
          <w:szCs w:val="21"/>
        </w:rPr>
        <w:t xml:space="preserve"> </w:t>
      </w:r>
    </w:p>
    <w:p w14:paraId="3F263427" w14:textId="77777777" w:rsidR="00A87BDD" w:rsidRPr="001422D4" w:rsidRDefault="00154CBB" w:rsidP="00A87BDD">
      <w:pPr>
        <w:spacing w:after="0" w:line="0" w:lineRule="atLeast"/>
        <w:jc w:val="both"/>
        <w:rPr>
          <w:rFonts w:ascii="Times New Roman" w:hAnsi="Times New Roman"/>
          <w:sz w:val="20"/>
          <w:szCs w:val="20"/>
        </w:rPr>
      </w:pPr>
      <w:r w:rsidRPr="00154CBB">
        <w:rPr>
          <w:rFonts w:ascii="Times New Roman" w:hAnsi="Times New Roman"/>
          <w:sz w:val="21"/>
          <w:szCs w:val="21"/>
        </w:rPr>
        <w:t>Research A</w:t>
      </w:r>
      <w:r w:rsidRPr="0097050D">
        <w:rPr>
          <w:rFonts w:ascii="Times New Roman" w:hAnsi="Times New Roman"/>
          <w:sz w:val="20"/>
          <w:szCs w:val="20"/>
        </w:rPr>
        <w:t>ssistant</w:t>
      </w:r>
      <w:r w:rsidRPr="0097050D">
        <w:rPr>
          <w:rFonts w:ascii="Times New Roman" w:hAnsi="Times New Roman" w:hint="eastAsia"/>
          <w:sz w:val="20"/>
          <w:szCs w:val="20"/>
        </w:rPr>
        <w:t xml:space="preserve">, </w:t>
      </w:r>
      <w:r w:rsidR="0058671E" w:rsidRPr="0097050D">
        <w:rPr>
          <w:rFonts w:ascii="Times New Roman" w:hAnsi="Times New Roman"/>
          <w:sz w:val="20"/>
          <w:szCs w:val="20"/>
        </w:rPr>
        <w:t xml:space="preserve">Supervisor: </w:t>
      </w:r>
      <w:r w:rsidR="0058671E" w:rsidRPr="0097050D">
        <w:rPr>
          <w:rFonts w:ascii="Times New Roman" w:hAnsi="Times New Roman"/>
          <w:b/>
          <w:bCs/>
          <w:i/>
          <w:iCs/>
          <w:sz w:val="20"/>
          <w:szCs w:val="20"/>
        </w:rPr>
        <w:t xml:space="preserve">Prof. Yiannis </w:t>
      </w:r>
      <w:proofErr w:type="spellStart"/>
      <w:r w:rsidR="0058671E" w:rsidRPr="0097050D">
        <w:rPr>
          <w:rFonts w:ascii="Times New Roman" w:hAnsi="Times New Roman"/>
          <w:b/>
          <w:bCs/>
          <w:i/>
          <w:iCs/>
          <w:sz w:val="20"/>
          <w:szCs w:val="20"/>
        </w:rPr>
        <w:t>Aloimonos</w:t>
      </w:r>
      <w:proofErr w:type="spellEnd"/>
      <w:r w:rsidR="001422D4">
        <w:rPr>
          <w:rFonts w:ascii="Times New Roman" w:hAnsi="Times New Roman"/>
          <w:b/>
          <w:bCs/>
          <w:i/>
          <w:iCs/>
          <w:sz w:val="20"/>
          <w:szCs w:val="20"/>
        </w:rPr>
        <w:t xml:space="preserve"> </w:t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proofErr w:type="gramStart"/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AE3AD5">
        <w:rPr>
          <w:rFonts w:ascii="Times New Roman" w:hAnsi="Times New Roman"/>
          <w:b/>
          <w:bCs/>
          <w:i/>
          <w:iCs/>
          <w:sz w:val="20"/>
          <w:szCs w:val="20"/>
        </w:rPr>
        <w:t xml:space="preserve">  </w:t>
      </w:r>
      <w:r w:rsidR="00B1717D">
        <w:rPr>
          <w:rFonts w:ascii="Times New Roman" w:hAnsi="Times New Roman"/>
          <w:sz w:val="21"/>
          <w:szCs w:val="21"/>
        </w:rPr>
        <w:t>0</w:t>
      </w:r>
      <w:r>
        <w:rPr>
          <w:rFonts w:ascii="Times New Roman" w:hAnsi="Times New Roman"/>
          <w:sz w:val="21"/>
          <w:szCs w:val="21"/>
        </w:rPr>
        <w:t>8</w:t>
      </w:r>
      <w:proofErr w:type="gramEnd"/>
      <w:r w:rsidR="00932C76">
        <w:rPr>
          <w:rFonts w:ascii="Times New Roman" w:hAnsi="Times New Roman" w:hint="eastAsia"/>
          <w:sz w:val="21"/>
          <w:szCs w:val="21"/>
        </w:rPr>
        <w:t>/201</w:t>
      </w:r>
      <w:r>
        <w:rPr>
          <w:rFonts w:ascii="Times New Roman" w:hAnsi="Times New Roman"/>
          <w:sz w:val="21"/>
          <w:szCs w:val="21"/>
        </w:rPr>
        <w:t>9</w:t>
      </w:r>
      <w:r w:rsidR="00E72767">
        <w:rPr>
          <w:rFonts w:ascii="Times New Roman" w:hAnsi="Times New Roman"/>
          <w:sz w:val="21"/>
          <w:szCs w:val="21"/>
        </w:rPr>
        <w:t>-</w:t>
      </w:r>
      <w:r w:rsidR="00737A28">
        <w:rPr>
          <w:rFonts w:ascii="Times New Roman" w:hAnsi="Times New Roman"/>
          <w:sz w:val="21"/>
          <w:szCs w:val="21"/>
        </w:rPr>
        <w:t>Present</w:t>
      </w:r>
    </w:p>
    <w:p w14:paraId="37AB8719" w14:textId="77777777" w:rsidR="002A24D1" w:rsidRDefault="002A24D1" w:rsidP="00A87BDD">
      <w:pPr>
        <w:spacing w:after="0" w:line="0" w:lineRule="atLeast"/>
        <w:jc w:val="both"/>
        <w:rPr>
          <w:rFonts w:ascii="Times New Roman" w:hAnsi="Times New Roman"/>
          <w:sz w:val="21"/>
          <w:szCs w:val="21"/>
        </w:rPr>
      </w:pPr>
      <w:r w:rsidRPr="002A24D1">
        <w:rPr>
          <w:rFonts w:ascii="Times New Roman" w:hAnsi="Times New Roman"/>
          <w:sz w:val="21"/>
          <w:szCs w:val="21"/>
        </w:rPr>
        <w:t xml:space="preserve">Research Topic: </w:t>
      </w:r>
      <w:r w:rsidRPr="002A24D1">
        <w:rPr>
          <w:rFonts w:ascii="Times New Roman" w:hAnsi="Times New Roman"/>
          <w:b/>
          <w:bCs/>
          <w:i/>
          <w:iCs/>
          <w:sz w:val="21"/>
          <w:szCs w:val="21"/>
        </w:rPr>
        <w:t>Person Re-Identification</w:t>
      </w:r>
      <w:r w:rsidR="00C773DF">
        <w:rPr>
          <w:rFonts w:ascii="Times New Roman" w:hAnsi="Times New Roman"/>
          <w:b/>
          <w:bCs/>
          <w:i/>
          <w:iCs/>
          <w:sz w:val="21"/>
          <w:szCs w:val="21"/>
        </w:rPr>
        <w:t xml:space="preserve"> and Multi-Object Tracking</w:t>
      </w:r>
    </w:p>
    <w:p w14:paraId="4A6A9622" w14:textId="77777777" w:rsidR="00B1717D" w:rsidRDefault="002A24D1" w:rsidP="00CE1EE6">
      <w:pPr>
        <w:pStyle w:val="HTMLPreformatted"/>
        <w:numPr>
          <w:ilvl w:val="0"/>
          <w:numId w:val="1"/>
        </w:numPr>
        <w:ind w:right="-143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ducted literature review</w:t>
      </w:r>
      <w:r w:rsidR="00B4339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 xml:space="preserve">100+ </w:t>
      </w:r>
      <w:r w:rsidR="0018096E">
        <w:rPr>
          <w:rFonts w:ascii="Times New Roman" w:hAnsi="Times New Roman" w:cs="Times New Roman"/>
          <w:sz w:val="20"/>
          <w:szCs w:val="20"/>
        </w:rPr>
        <w:t>papers</w:t>
      </w:r>
      <w:r w:rsidR="00B43391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and </w:t>
      </w:r>
      <w:r w:rsidR="00B43391">
        <w:rPr>
          <w:rFonts w:ascii="Times New Roman" w:hAnsi="Times New Roman" w:cs="Times New Roman"/>
          <w:sz w:val="20"/>
          <w:szCs w:val="20"/>
        </w:rPr>
        <w:t>experimented with person re-id frameworks from</w:t>
      </w:r>
      <w:r>
        <w:rPr>
          <w:rFonts w:ascii="Times New Roman" w:hAnsi="Times New Roman" w:cs="Times New Roman"/>
          <w:sz w:val="20"/>
          <w:szCs w:val="20"/>
        </w:rPr>
        <w:t xml:space="preserve"> groundbreaking </w:t>
      </w:r>
      <w:r w:rsidR="00B43391">
        <w:rPr>
          <w:rFonts w:ascii="Times New Roman" w:hAnsi="Times New Roman" w:cs="Times New Roman"/>
          <w:sz w:val="20"/>
          <w:szCs w:val="20"/>
        </w:rPr>
        <w:t>papers.</w:t>
      </w:r>
    </w:p>
    <w:p w14:paraId="760E7E33" w14:textId="77777777" w:rsidR="00C82C56" w:rsidRDefault="00D93EF5" w:rsidP="00AE761E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roposed a novel </w:t>
      </w:r>
      <w:r w:rsidR="00AD3FE3">
        <w:rPr>
          <w:rFonts w:ascii="Times New Roman" w:hAnsi="Times New Roman" w:cs="Times New Roman"/>
          <w:sz w:val="20"/>
          <w:szCs w:val="20"/>
        </w:rPr>
        <w:t xml:space="preserve">CNN-based </w:t>
      </w:r>
      <w:r>
        <w:rPr>
          <w:rFonts w:ascii="Times New Roman" w:hAnsi="Times New Roman" w:cs="Times New Roman"/>
          <w:sz w:val="20"/>
          <w:szCs w:val="20"/>
        </w:rPr>
        <w:t xml:space="preserve">network to re-identify person based on their movement style. </w:t>
      </w:r>
    </w:p>
    <w:p w14:paraId="250C614A" w14:textId="43373275" w:rsidR="000F671C" w:rsidRDefault="007C20CC" w:rsidP="00450FCE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uilt</w:t>
      </w:r>
      <w:r w:rsidR="00D93EF5" w:rsidRPr="00D93EF5">
        <w:rPr>
          <w:rFonts w:ascii="Times New Roman" w:hAnsi="Times New Roman" w:cs="Times New Roman"/>
          <w:sz w:val="20"/>
          <w:szCs w:val="20"/>
        </w:rPr>
        <w:t xml:space="preserve"> an online and </w:t>
      </w:r>
      <w:r w:rsidR="00D93EF5">
        <w:rPr>
          <w:rFonts w:ascii="Times New Roman" w:hAnsi="Times New Roman" w:cs="Times New Roman"/>
          <w:sz w:val="20"/>
          <w:szCs w:val="20"/>
        </w:rPr>
        <w:t>in-</w:t>
      </w:r>
      <w:r w:rsidR="00D93EF5" w:rsidRPr="00D93EF5">
        <w:rPr>
          <w:rFonts w:ascii="Times New Roman" w:hAnsi="Times New Roman" w:cs="Times New Roman"/>
          <w:sz w:val="20"/>
          <w:szCs w:val="20"/>
        </w:rPr>
        <w:t>memory system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93EF5" w:rsidRPr="00D93EF5">
        <w:rPr>
          <w:rFonts w:ascii="Times New Roman" w:hAnsi="Times New Roman" w:cs="Times New Roman"/>
          <w:sz w:val="20"/>
          <w:szCs w:val="20"/>
        </w:rPr>
        <w:t>to re-identify people</w:t>
      </w:r>
      <w:r w:rsidR="00D93EF5" w:rsidRPr="00D93EF5"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with</w:t>
      </w:r>
      <w:r w:rsidR="00D93EF5">
        <w:rPr>
          <w:rFonts w:ascii="Times New Roman" w:hAnsi="Times New Roman" w:cs="Times New Roman"/>
          <w:sz w:val="20"/>
          <w:szCs w:val="20"/>
        </w:rPr>
        <w:t xml:space="preserve"> 85% accuracy </w:t>
      </w:r>
      <w:r>
        <w:rPr>
          <w:rFonts w:ascii="Times New Roman" w:hAnsi="Times New Roman" w:cs="Times New Roman"/>
          <w:sz w:val="20"/>
          <w:szCs w:val="20"/>
        </w:rPr>
        <w:t>under clean</w:t>
      </w:r>
      <w:r w:rsidR="00D93EF5">
        <w:rPr>
          <w:rFonts w:ascii="Times New Roman" w:hAnsi="Times New Roman" w:cs="Times New Roman"/>
          <w:sz w:val="20"/>
          <w:szCs w:val="20"/>
        </w:rPr>
        <w:t xml:space="preserve"> image </w:t>
      </w:r>
      <w:r>
        <w:rPr>
          <w:rFonts w:ascii="Times New Roman" w:hAnsi="Times New Roman" w:cs="Times New Roman"/>
          <w:sz w:val="20"/>
          <w:szCs w:val="20"/>
        </w:rPr>
        <w:t>setting</w:t>
      </w:r>
      <w:r w:rsidR="00432214">
        <w:rPr>
          <w:rFonts w:ascii="Times New Roman" w:hAnsi="Times New Roman" w:cs="Times New Roman"/>
          <w:sz w:val="20"/>
          <w:szCs w:val="20"/>
        </w:rPr>
        <w:t xml:space="preserve"> without training</w:t>
      </w:r>
      <w:r w:rsidR="000F671C">
        <w:rPr>
          <w:rFonts w:ascii="Times New Roman" w:hAnsi="Times New Roman" w:cs="Times New Roman"/>
          <w:sz w:val="20"/>
          <w:szCs w:val="20"/>
        </w:rPr>
        <w:t>.</w:t>
      </w:r>
    </w:p>
    <w:p w14:paraId="19402A59" w14:textId="77777777" w:rsidR="00450FCE" w:rsidRDefault="00450FCE" w:rsidP="00450FCE">
      <w:pPr>
        <w:pStyle w:val="HTMLPreformatted"/>
        <w:jc w:val="both"/>
        <w:rPr>
          <w:rFonts w:ascii="Times New Roman" w:hAnsi="Times New Roman" w:cs="Times New Roman"/>
          <w:sz w:val="20"/>
          <w:szCs w:val="20"/>
        </w:rPr>
      </w:pPr>
      <w:r w:rsidRPr="002A24D1">
        <w:rPr>
          <w:rFonts w:ascii="Times New Roman" w:hAnsi="Times New Roman"/>
          <w:sz w:val="21"/>
          <w:szCs w:val="21"/>
        </w:rPr>
        <w:t xml:space="preserve">Research Topic: </w:t>
      </w:r>
      <w:r w:rsidRPr="00450FCE">
        <w:rPr>
          <w:rFonts w:ascii="Times New Roman" w:hAnsi="Times New Roman" w:hint="eastAsia"/>
          <w:b/>
          <w:bCs/>
          <w:i/>
          <w:iCs/>
          <w:sz w:val="21"/>
          <w:szCs w:val="21"/>
        </w:rPr>
        <w:t>3</w:t>
      </w:r>
      <w:r w:rsidRPr="00450FCE">
        <w:rPr>
          <w:rFonts w:ascii="Times New Roman" w:hAnsi="Times New Roman"/>
          <w:b/>
          <w:bCs/>
          <w:i/>
          <w:iCs/>
          <w:sz w:val="21"/>
          <w:szCs w:val="21"/>
        </w:rPr>
        <w:t>D Reconstruction</w:t>
      </w:r>
    </w:p>
    <w:p w14:paraId="4DA55998" w14:textId="4A79E049" w:rsidR="00E33482" w:rsidRDefault="00450FCE" w:rsidP="002D1F8D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</w:t>
      </w:r>
      <w:r w:rsidRPr="00450FCE">
        <w:rPr>
          <w:rFonts w:ascii="Times New Roman" w:hAnsi="Times New Roman" w:cs="Times New Roman"/>
          <w:sz w:val="20"/>
          <w:szCs w:val="20"/>
        </w:rPr>
        <w:t>eplicated results of top conference papers using</w:t>
      </w:r>
      <w:r>
        <w:rPr>
          <w:rFonts w:ascii="Times New Roman" w:hAnsi="Times New Roman" w:cs="Times New Roman"/>
          <w:sz w:val="20"/>
          <w:szCs w:val="20"/>
        </w:rPr>
        <w:t xml:space="preserve"> state-of-the-art tools (</w:t>
      </w:r>
      <w:r w:rsidRPr="00450FCE">
        <w:rPr>
          <w:rFonts w:ascii="Times New Roman" w:hAnsi="Times New Roman" w:cs="Times New Roman"/>
          <w:sz w:val="20"/>
          <w:szCs w:val="20"/>
        </w:rPr>
        <w:t xml:space="preserve">Human Dynamic, </w:t>
      </w:r>
      <w:r w:rsidR="00123EB2">
        <w:rPr>
          <w:rFonts w:ascii="Times New Roman" w:hAnsi="Times New Roman" w:cs="Times New Roman"/>
          <w:sz w:val="20"/>
          <w:szCs w:val="20"/>
        </w:rPr>
        <w:t>SMPL</w:t>
      </w:r>
      <w:r w:rsidRPr="00450FC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450FCE">
        <w:rPr>
          <w:rFonts w:ascii="Times New Roman" w:hAnsi="Times New Roman" w:cs="Times New Roman"/>
          <w:sz w:val="20"/>
          <w:szCs w:val="20"/>
        </w:rPr>
        <w:t>OpenSFM</w:t>
      </w:r>
      <w:proofErr w:type="spellEnd"/>
      <w:r>
        <w:rPr>
          <w:rFonts w:ascii="Times New Roman" w:hAnsi="Times New Roman" w:cs="Times New Roman"/>
          <w:sz w:val="20"/>
          <w:szCs w:val="20"/>
        </w:rPr>
        <w:t>)</w:t>
      </w:r>
    </w:p>
    <w:p w14:paraId="5B6AFE13" w14:textId="77777777" w:rsidR="00450FCE" w:rsidRDefault="00450FCE" w:rsidP="002D1F8D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C</w:t>
      </w:r>
      <w:r>
        <w:rPr>
          <w:rFonts w:ascii="Times New Roman" w:hAnsi="Times New Roman" w:cs="Times New Roman"/>
          <w:sz w:val="20"/>
          <w:szCs w:val="20"/>
        </w:rPr>
        <w:t xml:space="preserve">ustomized existing 3D construction methods </w:t>
      </w:r>
      <w:r w:rsidR="00AE3AD5">
        <w:rPr>
          <w:rFonts w:ascii="Times New Roman" w:hAnsi="Times New Roman" w:cs="Times New Roman"/>
          <w:sz w:val="20"/>
          <w:szCs w:val="20"/>
        </w:rPr>
        <w:t xml:space="preserve">for </w:t>
      </w:r>
      <w:r>
        <w:rPr>
          <w:rFonts w:ascii="Times New Roman" w:hAnsi="Times New Roman" w:cs="Times New Roman"/>
          <w:sz w:val="20"/>
          <w:szCs w:val="20"/>
        </w:rPr>
        <w:t xml:space="preserve">our dataset and </w:t>
      </w:r>
      <w:r w:rsidR="0058671E">
        <w:rPr>
          <w:rFonts w:ascii="Times New Roman" w:hAnsi="Times New Roman" w:cs="Times New Roman"/>
          <w:sz w:val="20"/>
          <w:szCs w:val="20"/>
        </w:rPr>
        <w:t>maintained the human 3D reconstruction methods survey</w:t>
      </w:r>
      <w:r w:rsidR="00AE3AD5">
        <w:rPr>
          <w:rFonts w:ascii="Times New Roman" w:hAnsi="Times New Roman" w:cs="Times New Roman"/>
          <w:sz w:val="20"/>
          <w:szCs w:val="20"/>
        </w:rPr>
        <w:t>.</w:t>
      </w:r>
    </w:p>
    <w:p w14:paraId="32A20149" w14:textId="77777777" w:rsidR="00450FCE" w:rsidRPr="0058671E" w:rsidRDefault="00450FCE" w:rsidP="00450FCE">
      <w:pPr>
        <w:pStyle w:val="HTMLPreformatted"/>
        <w:jc w:val="both"/>
        <w:rPr>
          <w:rFonts w:ascii="Times New Roman" w:hAnsi="Times New Roman" w:cs="Times New Roman"/>
          <w:sz w:val="20"/>
          <w:szCs w:val="20"/>
        </w:rPr>
      </w:pPr>
    </w:p>
    <w:p w14:paraId="0C1813F5" w14:textId="234A07A8" w:rsidR="002A2DFA" w:rsidRDefault="00F53CB1" w:rsidP="006043AD">
      <w:pPr>
        <w:spacing w:after="0" w:line="0" w:lineRule="atLeast"/>
        <w:jc w:val="both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t xml:space="preserve">Beijing </w:t>
      </w:r>
      <w:r w:rsidR="007455A4">
        <w:rPr>
          <w:rFonts w:ascii="Times New Roman" w:hAnsi="Times New Roman"/>
          <w:b/>
          <w:bCs/>
          <w:sz w:val="21"/>
          <w:szCs w:val="21"/>
        </w:rPr>
        <w:t>Photon</w:t>
      </w:r>
      <w:r>
        <w:rPr>
          <w:rFonts w:ascii="Times New Roman" w:hAnsi="Times New Roman"/>
          <w:b/>
          <w:bCs/>
          <w:sz w:val="21"/>
          <w:szCs w:val="21"/>
        </w:rPr>
        <w:t xml:space="preserve"> Dance Tech Inc.</w:t>
      </w:r>
    </w:p>
    <w:p w14:paraId="12C24798" w14:textId="63396C4B" w:rsidR="006043AD" w:rsidRPr="00600523" w:rsidRDefault="00F53CB1" w:rsidP="006043AD">
      <w:pPr>
        <w:spacing w:after="0" w:line="0" w:lineRule="atLeast"/>
        <w:jc w:val="both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Algorithm</w:t>
      </w:r>
      <w:r w:rsidR="002A2DFA">
        <w:rPr>
          <w:rFonts w:ascii="Times New Roman" w:hAnsi="Times New Roman"/>
          <w:sz w:val="21"/>
          <w:szCs w:val="21"/>
        </w:rPr>
        <w:t xml:space="preserve"> </w:t>
      </w:r>
      <w:r w:rsidR="003F3FE8">
        <w:rPr>
          <w:rFonts w:ascii="Times New Roman" w:hAnsi="Times New Roman"/>
          <w:sz w:val="21"/>
          <w:szCs w:val="21"/>
        </w:rPr>
        <w:t>Leader, Co-Founder</w:t>
      </w:r>
      <w:r w:rsidR="006043AD" w:rsidRPr="006043AD">
        <w:rPr>
          <w:rFonts w:ascii="Times New Roman" w:hAnsi="Times New Roman" w:hint="eastAsia"/>
          <w:b/>
          <w:sz w:val="21"/>
          <w:szCs w:val="21"/>
        </w:rPr>
        <w:t xml:space="preserve"> </w:t>
      </w:r>
      <w:r w:rsidR="00732264">
        <w:rPr>
          <w:rFonts w:ascii="Times New Roman" w:hAnsi="Times New Roman" w:hint="eastAsia"/>
          <w:b/>
          <w:sz w:val="24"/>
          <w:szCs w:val="24"/>
        </w:rPr>
        <w:t xml:space="preserve">  </w:t>
      </w:r>
      <w:r w:rsidR="006043AD" w:rsidRPr="006043AD">
        <w:rPr>
          <w:rFonts w:ascii="Times New Roman" w:hAnsi="Times New Roman" w:hint="eastAsia"/>
          <w:b/>
          <w:sz w:val="24"/>
          <w:szCs w:val="24"/>
        </w:rPr>
        <w:t xml:space="preserve">  </w:t>
      </w:r>
      <w:r w:rsidR="006043AD" w:rsidRPr="006043AD">
        <w:rPr>
          <w:rFonts w:ascii="Times New Roman" w:hAnsi="Times New Roman" w:hint="eastAsia"/>
          <w:sz w:val="21"/>
          <w:szCs w:val="21"/>
        </w:rPr>
        <w:t xml:space="preserve">    </w:t>
      </w:r>
      <w:r w:rsidR="00E73B05">
        <w:rPr>
          <w:rFonts w:ascii="Times New Roman" w:hAnsi="Times New Roman" w:hint="eastAsia"/>
          <w:sz w:val="21"/>
          <w:szCs w:val="21"/>
        </w:rPr>
        <w:t xml:space="preserve">      </w:t>
      </w:r>
      <w:r w:rsidR="00E72767">
        <w:rPr>
          <w:rFonts w:ascii="Times New Roman" w:hAnsi="Times New Roman"/>
          <w:sz w:val="21"/>
          <w:szCs w:val="21"/>
        </w:rPr>
        <w:t xml:space="preserve">                                     </w:t>
      </w:r>
      <w:r w:rsidR="002A2DFA">
        <w:rPr>
          <w:rFonts w:ascii="Times New Roman" w:hAnsi="Times New Roman"/>
          <w:sz w:val="21"/>
          <w:szCs w:val="21"/>
        </w:rPr>
        <w:t xml:space="preserve"> </w:t>
      </w:r>
      <w:r w:rsidR="007455A4">
        <w:rPr>
          <w:rFonts w:ascii="Times New Roman" w:hAnsi="Times New Roman"/>
          <w:sz w:val="21"/>
          <w:szCs w:val="21"/>
        </w:rPr>
        <w:t xml:space="preserve">   </w:t>
      </w:r>
      <w:r w:rsidR="00CC32C5" w:rsidRPr="00600523">
        <w:rPr>
          <w:rFonts w:ascii="Times New Roman" w:hAnsi="Times New Roman"/>
          <w:sz w:val="21"/>
          <w:szCs w:val="21"/>
        </w:rPr>
        <w:t>07</w:t>
      </w:r>
      <w:r w:rsidR="00FC4C78" w:rsidRPr="00600523">
        <w:rPr>
          <w:rFonts w:ascii="Times New Roman" w:hAnsi="Times New Roman" w:hint="eastAsia"/>
          <w:sz w:val="21"/>
          <w:szCs w:val="21"/>
        </w:rPr>
        <w:t>/20</w:t>
      </w:r>
      <w:r w:rsidR="00E72767" w:rsidRPr="00600523">
        <w:rPr>
          <w:rFonts w:ascii="Times New Roman" w:hAnsi="Times New Roman"/>
          <w:sz w:val="21"/>
          <w:szCs w:val="21"/>
        </w:rPr>
        <w:t>20</w:t>
      </w:r>
      <w:r w:rsidR="00FC4C78" w:rsidRPr="00600523">
        <w:rPr>
          <w:rFonts w:ascii="Times New Roman" w:hAnsi="Times New Roman" w:hint="eastAsia"/>
          <w:sz w:val="21"/>
          <w:szCs w:val="21"/>
        </w:rPr>
        <w:t>-</w:t>
      </w:r>
      <w:r w:rsidR="00E72767" w:rsidRPr="00600523">
        <w:rPr>
          <w:rFonts w:ascii="Times New Roman" w:hAnsi="Times New Roman"/>
          <w:sz w:val="21"/>
          <w:szCs w:val="21"/>
        </w:rPr>
        <w:t>Present</w:t>
      </w:r>
    </w:p>
    <w:p w14:paraId="42413E6D" w14:textId="79A6D5C5" w:rsidR="0028720B" w:rsidRDefault="0028720B" w:rsidP="0084080F">
      <w:pPr>
        <w:pStyle w:val="HTMLPreformatted"/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 w:rsidRPr="0028720B">
        <w:rPr>
          <w:rFonts w:ascii="Times New Roman" w:hAnsi="Times New Roman"/>
          <w:sz w:val="20"/>
          <w:szCs w:val="20"/>
        </w:rPr>
        <w:t>Developed a human m</w:t>
      </w:r>
      <w:r>
        <w:rPr>
          <w:rFonts w:ascii="Times New Roman" w:hAnsi="Times New Roman" w:hint="eastAsia"/>
          <w:sz w:val="20"/>
          <w:szCs w:val="20"/>
        </w:rPr>
        <w:t>otion</w:t>
      </w:r>
      <w:r w:rsidRPr="0028720B">
        <w:rPr>
          <w:rFonts w:ascii="Times New Roman" w:hAnsi="Times New Roman"/>
          <w:sz w:val="20"/>
          <w:szCs w:val="20"/>
        </w:rPr>
        <w:t xml:space="preserve"> capture and analysis tool</w:t>
      </w:r>
      <w:r w:rsidR="00B956F1">
        <w:rPr>
          <w:rFonts w:ascii="Times New Roman" w:hAnsi="Times New Roman"/>
          <w:sz w:val="20"/>
          <w:szCs w:val="20"/>
        </w:rPr>
        <w:t xml:space="preserve"> </w:t>
      </w:r>
      <w:r w:rsidR="00D62A30">
        <w:rPr>
          <w:rFonts w:ascii="Times New Roman" w:hAnsi="Times New Roman"/>
          <w:sz w:val="20"/>
          <w:szCs w:val="20"/>
        </w:rPr>
        <w:t>using</w:t>
      </w:r>
      <w:r w:rsidR="00C43A2E">
        <w:rPr>
          <w:rFonts w:ascii="Times New Roman" w:hAnsi="Times New Roman"/>
          <w:sz w:val="20"/>
          <w:szCs w:val="20"/>
        </w:rPr>
        <w:t xml:space="preserve"> </w:t>
      </w:r>
      <w:r w:rsidR="00C43A2E" w:rsidRPr="00C43A2E">
        <w:rPr>
          <w:rFonts w:ascii="Times New Roman" w:hAnsi="Times New Roman"/>
          <w:b/>
          <w:bCs/>
          <w:i/>
          <w:iCs/>
          <w:sz w:val="20"/>
          <w:szCs w:val="20"/>
        </w:rPr>
        <w:t xml:space="preserve">Microsoft Kinect </w:t>
      </w:r>
      <w:r w:rsidR="00C43A2E">
        <w:rPr>
          <w:rFonts w:ascii="Times New Roman" w:hAnsi="Times New Roman"/>
          <w:b/>
          <w:bCs/>
          <w:i/>
          <w:iCs/>
          <w:sz w:val="20"/>
          <w:szCs w:val="20"/>
        </w:rPr>
        <w:t>camera</w:t>
      </w:r>
      <w:r w:rsidR="00C43A2E">
        <w:rPr>
          <w:rFonts w:ascii="Times New Roman" w:hAnsi="Times New Roman"/>
          <w:sz w:val="20"/>
          <w:szCs w:val="20"/>
        </w:rPr>
        <w:t xml:space="preserve">. </w:t>
      </w:r>
    </w:p>
    <w:p w14:paraId="29B24469" w14:textId="135D81C9" w:rsidR="0028720B" w:rsidRPr="00123EB2" w:rsidRDefault="00AE3AD5" w:rsidP="009079F5">
      <w:pPr>
        <w:pStyle w:val="HTMLPreformatted"/>
        <w:numPr>
          <w:ilvl w:val="0"/>
          <w:numId w:val="1"/>
        </w:numPr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/>
          <w:sz w:val="20"/>
          <w:szCs w:val="20"/>
        </w:rPr>
        <w:t xml:space="preserve">Proposed an end-to-end solution from extracted 3D point cloud with multiple views to automatic motion difference evaluating. </w:t>
      </w:r>
      <w:r w:rsidR="009079F5">
        <w:rPr>
          <w:rFonts w:ascii="Times New Roman" w:hAnsi="Times New Roman"/>
          <w:sz w:val="20"/>
          <w:szCs w:val="20"/>
        </w:rPr>
        <w:t>Participated in multi-</w:t>
      </w:r>
      <w:proofErr w:type="gramStart"/>
      <w:r w:rsidR="009079F5">
        <w:rPr>
          <w:rFonts w:ascii="Times New Roman" w:hAnsi="Times New Roman"/>
          <w:sz w:val="20"/>
          <w:szCs w:val="20"/>
        </w:rPr>
        <w:t>view point</w:t>
      </w:r>
      <w:proofErr w:type="gramEnd"/>
      <w:r w:rsidR="009079F5">
        <w:rPr>
          <w:rFonts w:ascii="Times New Roman" w:hAnsi="Times New Roman"/>
          <w:sz w:val="20"/>
          <w:szCs w:val="20"/>
        </w:rPr>
        <w:t xml:space="preserve"> cloud calibration and developing of DL-based merging algorithm.</w:t>
      </w:r>
    </w:p>
    <w:p w14:paraId="0548C11B" w14:textId="47900A37" w:rsidR="00123EB2" w:rsidRPr="009079F5" w:rsidRDefault="00123EB2" w:rsidP="009079F5">
      <w:pPr>
        <w:pStyle w:val="HTMLPreformatted"/>
        <w:numPr>
          <w:ilvl w:val="0"/>
          <w:numId w:val="1"/>
        </w:numPr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 w:hint="eastAsia"/>
          <w:sz w:val="20"/>
          <w:szCs w:val="20"/>
        </w:rPr>
        <w:t>F</w:t>
      </w:r>
      <w:r w:rsidR="00AE7289">
        <w:rPr>
          <w:rFonts w:ascii="Times New Roman" w:hAnsi="Times New Roman"/>
          <w:sz w:val="20"/>
          <w:szCs w:val="20"/>
        </w:rPr>
        <w:t>oun</w:t>
      </w:r>
      <w:r>
        <w:rPr>
          <w:rFonts w:ascii="Times New Roman" w:hAnsi="Times New Roman"/>
          <w:sz w:val="20"/>
          <w:szCs w:val="20"/>
        </w:rPr>
        <w:t xml:space="preserve">ded at </w:t>
      </w:r>
      <w:proofErr w:type="spellStart"/>
      <w:r>
        <w:rPr>
          <w:rFonts w:ascii="Times New Roman" w:hAnsi="Times New Roman"/>
          <w:sz w:val="20"/>
          <w:szCs w:val="20"/>
        </w:rPr>
        <w:t>Skywork</w:t>
      </w:r>
      <w:proofErr w:type="spellEnd"/>
      <w:r>
        <w:rPr>
          <w:rFonts w:ascii="Times New Roman" w:hAnsi="Times New Roman"/>
          <w:sz w:val="20"/>
          <w:szCs w:val="20"/>
        </w:rPr>
        <w:t xml:space="preserve"> Team Club, Tsinghua university</w:t>
      </w:r>
    </w:p>
    <w:p w14:paraId="261DB170" w14:textId="77777777" w:rsidR="009079F5" w:rsidRPr="00140553" w:rsidRDefault="009079F5" w:rsidP="009079F5">
      <w:pPr>
        <w:pStyle w:val="HTMLPreformatted"/>
        <w:rPr>
          <w:rFonts w:ascii="Times New Roman" w:hAnsi="Times New Roman"/>
          <w:b/>
          <w:sz w:val="21"/>
          <w:szCs w:val="21"/>
        </w:rPr>
      </w:pPr>
    </w:p>
    <w:p w14:paraId="36F7383A" w14:textId="4B345D0A" w:rsidR="00FA0732" w:rsidRPr="00FA0732" w:rsidRDefault="00FA0732" w:rsidP="00FA0732">
      <w:pPr>
        <w:spacing w:after="0" w:line="0" w:lineRule="atLeast"/>
        <w:jc w:val="both"/>
        <w:rPr>
          <w:rFonts w:ascii="Times New Roman" w:hAnsi="Times New Roman"/>
          <w:b/>
          <w:sz w:val="21"/>
          <w:szCs w:val="21"/>
        </w:rPr>
      </w:pPr>
      <w:r w:rsidRPr="00FA0732">
        <w:rPr>
          <w:rFonts w:ascii="Times New Roman" w:hAnsi="Times New Roman"/>
          <w:b/>
          <w:sz w:val="21"/>
          <w:szCs w:val="21"/>
        </w:rPr>
        <w:t>Text-based Person Search (2020)</w:t>
      </w:r>
      <w:r w:rsidR="007255C2">
        <w:rPr>
          <w:rFonts w:ascii="Times New Roman" w:hAnsi="Times New Roman"/>
          <w:b/>
          <w:sz w:val="21"/>
          <w:szCs w:val="21"/>
        </w:rPr>
        <w:t xml:space="preserve">, </w:t>
      </w:r>
      <w:r w:rsidR="00140553">
        <w:rPr>
          <w:rFonts w:ascii="Times New Roman" w:hAnsi="Times New Roman"/>
          <w:b/>
          <w:sz w:val="21"/>
          <w:szCs w:val="21"/>
        </w:rPr>
        <w:t xml:space="preserve">Course Project of </w:t>
      </w:r>
      <w:r w:rsidR="00435A98">
        <w:rPr>
          <w:rFonts w:ascii="Times New Roman" w:hAnsi="Times New Roman"/>
          <w:b/>
          <w:sz w:val="21"/>
          <w:szCs w:val="21"/>
        </w:rPr>
        <w:t>CMSC498L (Deep Learning)</w:t>
      </w:r>
    </w:p>
    <w:p w14:paraId="1770A7A6" w14:textId="208B099E" w:rsidR="00F176C2" w:rsidRPr="00840A84" w:rsidRDefault="00EB1DFD" w:rsidP="00840A84">
      <w:pPr>
        <w:pStyle w:val="HTMLPreformatted"/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mproved </w:t>
      </w:r>
      <w:r w:rsidR="00840A84">
        <w:rPr>
          <w:rFonts w:ascii="Times New Roman" w:hAnsi="Times New Roman"/>
          <w:sz w:val="20"/>
          <w:szCs w:val="20"/>
        </w:rPr>
        <w:t xml:space="preserve">Image Captioning </w:t>
      </w:r>
      <w:r>
        <w:rPr>
          <w:rFonts w:ascii="Times New Roman" w:hAnsi="Times New Roman"/>
          <w:sz w:val="20"/>
          <w:szCs w:val="20"/>
        </w:rPr>
        <w:t>performance</w:t>
      </w:r>
      <w:r w:rsidR="00F176C2">
        <w:rPr>
          <w:rFonts w:ascii="Times New Roman" w:hAnsi="Times New Roman"/>
          <w:sz w:val="20"/>
          <w:szCs w:val="20"/>
        </w:rPr>
        <w:t xml:space="preserve"> by adding </w:t>
      </w:r>
      <w:r w:rsidRPr="00EB1DFD">
        <w:rPr>
          <w:rFonts w:ascii="Times New Roman" w:hAnsi="Times New Roman"/>
          <w:b/>
          <w:bCs/>
          <w:sz w:val="20"/>
          <w:szCs w:val="20"/>
        </w:rPr>
        <w:t>Batch Normalization</w:t>
      </w:r>
      <w:r>
        <w:rPr>
          <w:rFonts w:ascii="Times New Roman" w:hAnsi="Times New Roman"/>
          <w:sz w:val="20"/>
          <w:szCs w:val="20"/>
        </w:rPr>
        <w:t xml:space="preserve"> and </w:t>
      </w:r>
      <w:r w:rsidRPr="00EB1DFD">
        <w:rPr>
          <w:rFonts w:ascii="Times New Roman" w:hAnsi="Times New Roman"/>
          <w:b/>
          <w:bCs/>
          <w:sz w:val="20"/>
          <w:szCs w:val="20"/>
        </w:rPr>
        <w:t>Instance Normalization</w:t>
      </w:r>
      <w:r>
        <w:rPr>
          <w:rFonts w:ascii="Times New Roman" w:hAnsi="Times New Roman"/>
          <w:sz w:val="20"/>
          <w:szCs w:val="20"/>
        </w:rPr>
        <w:t xml:space="preserve"> layers into our network and employing the </w:t>
      </w:r>
      <w:r w:rsidRPr="00EB1DFD">
        <w:rPr>
          <w:rFonts w:ascii="Times New Roman" w:hAnsi="Times New Roman"/>
          <w:b/>
          <w:bCs/>
          <w:sz w:val="20"/>
          <w:szCs w:val="20"/>
        </w:rPr>
        <w:t xml:space="preserve">triplet loss </w:t>
      </w:r>
      <w:r>
        <w:rPr>
          <w:rFonts w:ascii="Times New Roman" w:hAnsi="Times New Roman"/>
          <w:sz w:val="20"/>
          <w:szCs w:val="20"/>
        </w:rPr>
        <w:t>as the loss function</w:t>
      </w:r>
      <w:r w:rsidR="00840A84">
        <w:rPr>
          <w:rFonts w:ascii="Times New Roman" w:hAnsi="Times New Roman"/>
          <w:sz w:val="20"/>
          <w:szCs w:val="20"/>
        </w:rPr>
        <w:t xml:space="preserve">, </w:t>
      </w:r>
      <w:r w:rsidR="00840A84" w:rsidRPr="00D31116">
        <w:rPr>
          <w:rFonts w:ascii="Times New Roman" w:hAnsi="Times New Roman"/>
          <w:b/>
          <w:bCs/>
          <w:sz w:val="20"/>
          <w:szCs w:val="20"/>
        </w:rPr>
        <w:t xml:space="preserve">Resnet50 </w:t>
      </w:r>
      <w:r w:rsidR="00840A84" w:rsidRPr="002559DC">
        <w:rPr>
          <w:rFonts w:ascii="Times New Roman" w:hAnsi="Times New Roman"/>
          <w:sz w:val="20"/>
          <w:szCs w:val="20"/>
        </w:rPr>
        <w:t xml:space="preserve">and </w:t>
      </w:r>
      <w:r w:rsidR="00840A84" w:rsidRPr="00D31116">
        <w:rPr>
          <w:rFonts w:ascii="Times New Roman" w:hAnsi="Times New Roman"/>
          <w:b/>
          <w:bCs/>
          <w:sz w:val="20"/>
          <w:szCs w:val="20"/>
        </w:rPr>
        <w:t>Bi-LSTM</w:t>
      </w:r>
      <w:r w:rsidR="00840A84" w:rsidRPr="002559DC">
        <w:rPr>
          <w:rFonts w:ascii="Times New Roman" w:hAnsi="Times New Roman"/>
          <w:sz w:val="20"/>
          <w:szCs w:val="20"/>
        </w:rPr>
        <w:t xml:space="preserve"> as backbone network</w:t>
      </w:r>
      <w:r w:rsidR="00840A84">
        <w:rPr>
          <w:rFonts w:ascii="Times New Roman" w:hAnsi="Times New Roman"/>
          <w:sz w:val="20"/>
          <w:szCs w:val="20"/>
        </w:rPr>
        <w:t>.</w:t>
      </w:r>
    </w:p>
    <w:p w14:paraId="42320295" w14:textId="7FFD8A19" w:rsidR="00C7215D" w:rsidRPr="00F54657" w:rsidRDefault="00D31116" w:rsidP="00C7215D">
      <w:pPr>
        <w:pStyle w:val="HTMLPreformatted"/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lastRenderedPageBreak/>
        <w:t>O</w:t>
      </w:r>
      <w:r w:rsidR="002559DC">
        <w:rPr>
          <w:rFonts w:ascii="Times New Roman" w:hAnsi="Times New Roman"/>
          <w:sz w:val="20"/>
          <w:szCs w:val="20"/>
        </w:rPr>
        <w:t xml:space="preserve">utperformed </w:t>
      </w:r>
      <w:r>
        <w:rPr>
          <w:rFonts w:ascii="Times New Roman" w:hAnsi="Times New Roman"/>
          <w:sz w:val="20"/>
          <w:szCs w:val="20"/>
        </w:rPr>
        <w:t xml:space="preserve">current </w:t>
      </w:r>
      <w:r w:rsidR="002559DC" w:rsidRPr="00FA0732">
        <w:rPr>
          <w:rFonts w:ascii="Times New Roman" w:hAnsi="Times New Roman"/>
          <w:sz w:val="20"/>
          <w:szCs w:val="20"/>
        </w:rPr>
        <w:t>state-of-the-art methods on rank-5 and rank-10 by 1% and 2.3%</w:t>
      </w:r>
      <w:r w:rsidR="002559DC">
        <w:rPr>
          <w:rFonts w:ascii="Times New Roman" w:hAnsi="Times New Roman"/>
          <w:sz w:val="20"/>
          <w:szCs w:val="20"/>
        </w:rPr>
        <w:t xml:space="preserve"> </w:t>
      </w:r>
      <w:r w:rsidR="002559DC" w:rsidRPr="00FA0732">
        <w:rPr>
          <w:rFonts w:ascii="Times New Roman" w:hAnsi="Times New Roman"/>
          <w:sz w:val="20"/>
          <w:szCs w:val="20"/>
        </w:rPr>
        <w:t>and achieve</w:t>
      </w:r>
      <w:r w:rsidR="002559DC">
        <w:rPr>
          <w:rFonts w:ascii="Times New Roman" w:hAnsi="Times New Roman"/>
          <w:sz w:val="20"/>
          <w:szCs w:val="20"/>
        </w:rPr>
        <w:t>d</w:t>
      </w:r>
      <w:r w:rsidR="002559DC" w:rsidRPr="00FA0732">
        <w:rPr>
          <w:rFonts w:ascii="Times New Roman" w:hAnsi="Times New Roman"/>
          <w:sz w:val="20"/>
          <w:szCs w:val="20"/>
        </w:rPr>
        <w:t xml:space="preserve"> comparable result on rank-1</w:t>
      </w:r>
      <w:r>
        <w:rPr>
          <w:rFonts w:ascii="Times New Roman" w:hAnsi="Times New Roman"/>
          <w:sz w:val="20"/>
          <w:szCs w:val="20"/>
        </w:rPr>
        <w:t xml:space="preserve">, using the </w:t>
      </w:r>
      <w:r w:rsidRPr="00D31116">
        <w:rPr>
          <w:rFonts w:ascii="Times New Roman" w:hAnsi="Times New Roman"/>
          <w:b/>
          <w:bCs/>
          <w:sz w:val="20"/>
          <w:szCs w:val="20"/>
        </w:rPr>
        <w:t>CUHK Person Description Dataset</w:t>
      </w:r>
      <w:r w:rsidR="00840A84">
        <w:rPr>
          <w:rFonts w:ascii="Times New Roman" w:hAnsi="Times New Roman"/>
          <w:sz w:val="20"/>
          <w:szCs w:val="20"/>
        </w:rPr>
        <w:t>.</w:t>
      </w:r>
    </w:p>
    <w:p w14:paraId="3994B6FB" w14:textId="77777777" w:rsidR="00140553" w:rsidRDefault="00140553" w:rsidP="00140553">
      <w:pPr>
        <w:pStyle w:val="HTMLPreformatted"/>
        <w:rPr>
          <w:rFonts w:ascii="Times New Roman" w:hAnsi="Times New Roman"/>
          <w:sz w:val="20"/>
          <w:szCs w:val="20"/>
        </w:rPr>
      </w:pPr>
    </w:p>
    <w:p w14:paraId="193C927A" w14:textId="77777777" w:rsidR="00140553" w:rsidRPr="00140553" w:rsidRDefault="00140553" w:rsidP="00140553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 wp14:anchorId="1ED04984" wp14:editId="37A10813">
                <wp:simplePos x="0" y="0"/>
                <wp:positionH relativeFrom="column">
                  <wp:posOffset>-29845</wp:posOffset>
                </wp:positionH>
                <wp:positionV relativeFrom="paragraph">
                  <wp:posOffset>211454</wp:posOffset>
                </wp:positionV>
                <wp:extent cx="6216650" cy="0"/>
                <wp:effectExtent l="0" t="0" r="0" b="0"/>
                <wp:wrapNone/>
                <wp:docPr id="5" name="直接箭头连接符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1665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5A5A5A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D0CA8B" id="直接箭头连接符 12" o:spid="_x0000_s1026" type="#_x0000_t32" style="position:absolute;left:0;text-align:left;margin-left:-2.35pt;margin-top:16.65pt;width:489.5pt;height:0;z-index:25166950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" strokecolor="#5a5a5a" strokeweight="1.25pt">
                <o:lock v:ext="edit" shapetype="f"/>
              </v:shape>
            </w:pict>
          </mc:Fallback>
        </mc:AlternateContent>
      </w:r>
      <w:r>
        <w:rPr>
          <w:rFonts w:ascii="Times New Roman" w:hAnsi="Times New Roman"/>
          <w:b/>
          <w:sz w:val="24"/>
          <w:szCs w:val="24"/>
          <w:shd w:val="pct15" w:color="auto" w:fill="FFFFFF"/>
        </w:rPr>
        <w:t>Technical Skills:</w:t>
      </w:r>
    </w:p>
    <w:p w14:paraId="43CC1D40" w14:textId="77777777" w:rsidR="00140553" w:rsidRDefault="00140553" w:rsidP="00140553">
      <w:pPr>
        <w:spacing w:after="0" w:line="29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rogramming</w:t>
      </w:r>
      <w:r w:rsidRPr="00140553">
        <w:rPr>
          <w:rFonts w:ascii="Times New Roman" w:hAnsi="Times New Roman"/>
          <w:sz w:val="20"/>
          <w:szCs w:val="20"/>
        </w:rPr>
        <w:t xml:space="preserve">: </w:t>
      </w:r>
      <w:r w:rsidRPr="009245ED">
        <w:rPr>
          <w:rFonts w:ascii="Times New Roman" w:hAnsi="Times New Roman"/>
          <w:sz w:val="20"/>
          <w:szCs w:val="20"/>
        </w:rPr>
        <w:t xml:space="preserve">Java, Python, C, C++, Assembly, MATLAB, Ruby, Rust, </w:t>
      </w:r>
      <w:proofErr w:type="spellStart"/>
      <w:r w:rsidRPr="009245ED">
        <w:rPr>
          <w:rFonts w:ascii="Times New Roman" w:hAnsi="Times New Roman"/>
          <w:sz w:val="20"/>
          <w:szCs w:val="20"/>
        </w:rPr>
        <w:t>Ocaml</w:t>
      </w:r>
      <w:proofErr w:type="spellEnd"/>
      <w:r w:rsidRPr="009245ED">
        <w:rPr>
          <w:rFonts w:ascii="Times New Roman" w:hAnsi="Times New Roman"/>
          <w:sz w:val="20"/>
          <w:szCs w:val="20"/>
        </w:rPr>
        <w:t>, Git, Shell</w:t>
      </w:r>
    </w:p>
    <w:p w14:paraId="088AEC4E" w14:textId="5278898A" w:rsidR="00140553" w:rsidRDefault="00140553" w:rsidP="00140553">
      <w:pPr>
        <w:spacing w:after="0" w:line="290" w:lineRule="exact"/>
        <w:rPr>
          <w:rFonts w:ascii="Times New Roman" w:hAnsi="Times New Roman"/>
          <w:sz w:val="20"/>
          <w:szCs w:val="20"/>
        </w:rPr>
      </w:pPr>
      <w:r w:rsidRPr="00140553">
        <w:rPr>
          <w:rFonts w:ascii="Times New Roman" w:hAnsi="Times New Roman"/>
          <w:sz w:val="20"/>
          <w:szCs w:val="20"/>
        </w:rPr>
        <w:t xml:space="preserve">Deep Learning </w:t>
      </w:r>
      <w:proofErr w:type="spellStart"/>
      <w:r w:rsidRPr="00140553">
        <w:rPr>
          <w:rFonts w:ascii="Times New Roman" w:hAnsi="Times New Roman"/>
          <w:sz w:val="20"/>
          <w:szCs w:val="20"/>
        </w:rPr>
        <w:t>framworks</w:t>
      </w:r>
      <w:proofErr w:type="spellEnd"/>
      <w:r w:rsidRPr="00140553">
        <w:rPr>
          <w:rFonts w:ascii="Times New Roman" w:hAnsi="Times New Roman"/>
          <w:sz w:val="20"/>
          <w:szCs w:val="20"/>
        </w:rPr>
        <w:t xml:space="preserve">: </w:t>
      </w:r>
      <w:proofErr w:type="spellStart"/>
      <w:r w:rsidRPr="009245ED">
        <w:rPr>
          <w:rFonts w:ascii="Times New Roman" w:hAnsi="Times New Roman"/>
          <w:sz w:val="20"/>
          <w:szCs w:val="20"/>
        </w:rPr>
        <w:t>Keras</w:t>
      </w:r>
      <w:proofErr w:type="spellEnd"/>
      <w:r w:rsidRPr="009245ED">
        <w:rPr>
          <w:rFonts w:ascii="Times New Roman" w:hAnsi="Times New Roman"/>
          <w:sz w:val="20"/>
          <w:szCs w:val="20"/>
        </w:rPr>
        <w:t>, Tensor</w:t>
      </w:r>
      <w:r>
        <w:rPr>
          <w:rFonts w:ascii="Times New Roman" w:hAnsi="Times New Roman"/>
          <w:sz w:val="20"/>
          <w:szCs w:val="20"/>
        </w:rPr>
        <w:t>F</w:t>
      </w:r>
      <w:r w:rsidRPr="009245ED">
        <w:rPr>
          <w:rFonts w:ascii="Times New Roman" w:hAnsi="Times New Roman"/>
          <w:sz w:val="20"/>
          <w:szCs w:val="20"/>
        </w:rPr>
        <w:t xml:space="preserve">low, </w:t>
      </w:r>
      <w:proofErr w:type="spellStart"/>
      <w:r w:rsidRPr="009245ED">
        <w:rPr>
          <w:rFonts w:ascii="Times New Roman" w:hAnsi="Times New Roman"/>
          <w:sz w:val="20"/>
          <w:szCs w:val="20"/>
        </w:rPr>
        <w:t>Py</w:t>
      </w:r>
      <w:r>
        <w:rPr>
          <w:rFonts w:ascii="Times New Roman" w:hAnsi="Times New Roman"/>
          <w:sz w:val="20"/>
          <w:szCs w:val="20"/>
        </w:rPr>
        <w:t>T</w:t>
      </w:r>
      <w:r w:rsidRPr="009245ED">
        <w:rPr>
          <w:rFonts w:ascii="Times New Roman" w:hAnsi="Times New Roman"/>
          <w:sz w:val="20"/>
          <w:szCs w:val="20"/>
        </w:rPr>
        <w:t>orch</w:t>
      </w:r>
      <w:proofErr w:type="spellEnd"/>
    </w:p>
    <w:p w14:paraId="75414AF2" w14:textId="2705548C" w:rsidR="004F397E" w:rsidRDefault="004F397E" w:rsidP="00140553">
      <w:pPr>
        <w:spacing w:after="0" w:line="290" w:lineRule="exact"/>
        <w:rPr>
          <w:rFonts w:ascii="Times New Roman" w:hAnsi="Times New Roman"/>
          <w:sz w:val="20"/>
          <w:szCs w:val="20"/>
        </w:rPr>
      </w:pPr>
    </w:p>
    <w:sectPr w:rsidR="004F397E" w:rsidSect="00840A84">
      <w:headerReference w:type="default" r:id="rId8"/>
      <w:pgSz w:w="11906" w:h="16838"/>
      <w:pgMar w:top="1152" w:right="562" w:bottom="1800" w:left="994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42B641" w14:textId="77777777" w:rsidR="00C4596F" w:rsidRDefault="00C4596F" w:rsidP="00357080">
      <w:pPr>
        <w:spacing w:after="0" w:line="240" w:lineRule="auto"/>
      </w:pPr>
      <w:r>
        <w:separator/>
      </w:r>
    </w:p>
  </w:endnote>
  <w:endnote w:type="continuationSeparator" w:id="0">
    <w:p w14:paraId="6E152781" w14:textId="77777777" w:rsidR="00C4596F" w:rsidRDefault="00C4596F" w:rsidP="00357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angSong_GB2312">
    <w:altName w:val="Microsoft YaHei"/>
    <w:panose1 w:val="020B0604020202020204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C35B64" w14:textId="77777777" w:rsidR="00C4596F" w:rsidRDefault="00C4596F" w:rsidP="00357080">
      <w:pPr>
        <w:spacing w:after="0" w:line="240" w:lineRule="auto"/>
      </w:pPr>
      <w:r>
        <w:separator/>
      </w:r>
    </w:p>
  </w:footnote>
  <w:footnote w:type="continuationSeparator" w:id="0">
    <w:p w14:paraId="59E70462" w14:textId="77777777" w:rsidR="00C4596F" w:rsidRDefault="00C4596F" w:rsidP="003570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A52E2" w14:textId="77777777" w:rsidR="00AE3AD5" w:rsidRPr="00AE3AD5" w:rsidRDefault="00AE3AD5" w:rsidP="00AE3AD5">
    <w:pPr>
      <w:spacing w:after="0" w:line="280" w:lineRule="exact"/>
      <w:jc w:val="center"/>
      <w:rPr>
        <w:rFonts w:ascii="Times New Roman" w:hAnsi="Times New Roman"/>
        <w:sz w:val="18"/>
        <w:szCs w:val="18"/>
        <w:u w:val="single"/>
      </w:rPr>
    </w:pPr>
    <w:r w:rsidRPr="00AE3AD5">
      <w:rPr>
        <w:rFonts w:ascii="Times New Roman" w:eastAsia="Calibri" w:hAnsi="Times New Roman"/>
        <w:sz w:val="18"/>
        <w:szCs w:val="18"/>
      </w:rPr>
      <w:t xml:space="preserve">● </w:t>
    </w:r>
    <w:r w:rsidRPr="00AE3AD5">
      <w:rPr>
        <w:rFonts w:ascii="Times New Roman" w:hAnsi="Times New Roman"/>
        <w:sz w:val="18"/>
        <w:szCs w:val="18"/>
      </w:rPr>
      <w:t>Phone</w:t>
    </w:r>
    <w:r w:rsidRPr="00AE3AD5">
      <w:rPr>
        <w:rFonts w:ascii="Times New Roman" w:hAnsi="Times New Roman"/>
        <w:sz w:val="18"/>
        <w:szCs w:val="18"/>
        <w:lang w:val="es-MX"/>
      </w:rPr>
      <w:t xml:space="preserve">: </w:t>
    </w:r>
    <w:r w:rsidRPr="00AE3AD5">
      <w:rPr>
        <w:rFonts w:ascii="Times New Roman" w:hAnsi="Times New Roman"/>
        <w:sz w:val="18"/>
        <w:szCs w:val="18"/>
      </w:rPr>
      <w:t>+86 188 1083 3218</w:t>
    </w:r>
    <w:r w:rsidRPr="00AE3AD5">
      <w:rPr>
        <w:rFonts w:ascii="Times New Roman" w:hAnsi="Times New Roman"/>
        <w:sz w:val="18"/>
        <w:szCs w:val="18"/>
        <w:lang w:val="es-MX"/>
      </w:rPr>
      <w:t xml:space="preserve"> </w:t>
    </w:r>
    <w:r w:rsidRPr="00AE3AD5">
      <w:rPr>
        <w:rFonts w:ascii="Times New Roman" w:hAnsi="Times New Roman"/>
        <w:sz w:val="18"/>
        <w:szCs w:val="18"/>
        <w:lang w:val="es-MX"/>
      </w:rPr>
      <w:tab/>
    </w:r>
    <w:r w:rsidRPr="00AE3AD5">
      <w:rPr>
        <w:rFonts w:ascii="Times New Roman" w:eastAsia="Calibri" w:hAnsi="Times New Roman"/>
        <w:sz w:val="18"/>
        <w:szCs w:val="18"/>
      </w:rPr>
      <w:t xml:space="preserve">● </w:t>
    </w:r>
    <w:r w:rsidRPr="00AE3AD5">
      <w:rPr>
        <w:rFonts w:ascii="Times New Roman" w:hAnsi="Times New Roman"/>
        <w:sz w:val="18"/>
        <w:szCs w:val="18"/>
        <w:lang w:val="es-MX"/>
      </w:rPr>
      <w:t>E-mail</w:t>
    </w:r>
    <w:r w:rsidRPr="00AE3AD5">
      <w:rPr>
        <w:rFonts w:ascii="Times New Roman" w:hAnsi="Times New Roman"/>
        <w:color w:val="000000" w:themeColor="text1"/>
        <w:sz w:val="18"/>
        <w:szCs w:val="18"/>
        <w:lang w:val="es-MX"/>
      </w:rPr>
      <w:t xml:space="preserve">: </w:t>
    </w:r>
    <w:hyperlink r:id="rId1" w:history="1">
      <w:r w:rsidRPr="00AE3AD5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brucegu@umd.edu</w:t>
      </w:r>
    </w:hyperlink>
    <w:r w:rsidRPr="00AE3AD5">
      <w:rPr>
        <w:rFonts w:ascii="Times New Roman" w:hAnsi="Times New Roman"/>
        <w:sz w:val="18"/>
        <w:szCs w:val="18"/>
      </w:rPr>
      <w:t xml:space="preserve"> </w:t>
    </w:r>
    <w:r w:rsidRPr="00AE3AD5">
      <w:rPr>
        <w:rFonts w:ascii="Times New Roman" w:hAnsi="Times New Roman"/>
        <w:sz w:val="18"/>
        <w:szCs w:val="18"/>
      </w:rPr>
      <w:tab/>
    </w:r>
    <w:r w:rsidRPr="00AE3AD5">
      <w:rPr>
        <w:rFonts w:ascii="Times New Roman" w:eastAsia="Calibri" w:hAnsi="Times New Roman"/>
        <w:sz w:val="18"/>
        <w:szCs w:val="18"/>
      </w:rPr>
      <w:t xml:space="preserve">●Website: </w:t>
    </w:r>
    <w:r w:rsidRPr="00AE3AD5">
      <w:rPr>
        <w:rFonts w:ascii="Times New Roman" w:eastAsia="FangSong_GB2312" w:hAnsi="Times New Roman"/>
        <w:sz w:val="18"/>
        <w:szCs w:val="18"/>
      </w:rPr>
      <w:t>gutianpei.github.io</w:t>
    </w:r>
  </w:p>
  <w:p w14:paraId="02DA5896" w14:textId="77777777" w:rsidR="002A19D2" w:rsidRPr="005C4EEE" w:rsidRDefault="002A19D2" w:rsidP="005C4EEE">
    <w:pPr>
      <w:spacing w:after="0" w:line="280" w:lineRule="exact"/>
      <w:jc w:val="center"/>
      <w:rPr>
        <w:rFonts w:ascii="Times New Roman" w:eastAsia="FangSong_GB2312" w:hAnsi="Times New Roman"/>
        <w:sz w:val="20"/>
        <w:szCs w:val="20"/>
        <w:highlight w:val="yell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745C3"/>
    <w:multiLevelType w:val="hybridMultilevel"/>
    <w:tmpl w:val="1E2010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EC7F99"/>
    <w:multiLevelType w:val="hybridMultilevel"/>
    <w:tmpl w:val="B1A83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F2577"/>
    <w:multiLevelType w:val="hybridMultilevel"/>
    <w:tmpl w:val="8F9866F8"/>
    <w:lvl w:ilvl="0" w:tplc="2B640AA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1A27745"/>
    <w:multiLevelType w:val="hybridMultilevel"/>
    <w:tmpl w:val="A6C6907A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99163A4"/>
    <w:multiLevelType w:val="hybridMultilevel"/>
    <w:tmpl w:val="D1041E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0AD714E"/>
    <w:multiLevelType w:val="hybridMultilevel"/>
    <w:tmpl w:val="3D5AF0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6A0F571"/>
    <w:multiLevelType w:val="singleLevel"/>
    <w:tmpl w:val="56A0F571"/>
    <w:lvl w:ilvl="0">
      <w:start w:val="1"/>
      <w:numFmt w:val="decimal"/>
      <w:suff w:val="nothing"/>
      <w:lvlText w:val="%1."/>
      <w:lvlJc w:val="left"/>
    </w:lvl>
  </w:abstractNum>
  <w:abstractNum w:abstractNumId="7" w15:restartNumberingAfterBreak="0">
    <w:nsid w:val="714953E1"/>
    <w:multiLevelType w:val="hybridMultilevel"/>
    <w:tmpl w:val="701A1D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xNDU0NDY3MjEzMjZT0lEKTi0uzszPAykwrAUA3fOeRywAAAA="/>
  </w:docVars>
  <w:rsids>
    <w:rsidRoot w:val="00B626C0"/>
    <w:rsid w:val="0000209E"/>
    <w:rsid w:val="00004269"/>
    <w:rsid w:val="00007F41"/>
    <w:rsid w:val="00011DE6"/>
    <w:rsid w:val="00015BB2"/>
    <w:rsid w:val="00015F71"/>
    <w:rsid w:val="000160E1"/>
    <w:rsid w:val="000167CC"/>
    <w:rsid w:val="0002044D"/>
    <w:rsid w:val="00020CE6"/>
    <w:rsid w:val="00025B3D"/>
    <w:rsid w:val="000307FB"/>
    <w:rsid w:val="000327BE"/>
    <w:rsid w:val="0003300B"/>
    <w:rsid w:val="00034096"/>
    <w:rsid w:val="0003511C"/>
    <w:rsid w:val="000362DF"/>
    <w:rsid w:val="0003761E"/>
    <w:rsid w:val="0004238E"/>
    <w:rsid w:val="00042B20"/>
    <w:rsid w:val="00044F08"/>
    <w:rsid w:val="000466AD"/>
    <w:rsid w:val="0004690C"/>
    <w:rsid w:val="00047A7B"/>
    <w:rsid w:val="00052A12"/>
    <w:rsid w:val="00053090"/>
    <w:rsid w:val="00055945"/>
    <w:rsid w:val="0005636B"/>
    <w:rsid w:val="0005641E"/>
    <w:rsid w:val="000574E8"/>
    <w:rsid w:val="00072AEC"/>
    <w:rsid w:val="00081C51"/>
    <w:rsid w:val="00087C01"/>
    <w:rsid w:val="00090BCE"/>
    <w:rsid w:val="00093893"/>
    <w:rsid w:val="00094E19"/>
    <w:rsid w:val="000A2BA5"/>
    <w:rsid w:val="000A2DFB"/>
    <w:rsid w:val="000B621F"/>
    <w:rsid w:val="000B7AB2"/>
    <w:rsid w:val="000C0418"/>
    <w:rsid w:val="000C4E71"/>
    <w:rsid w:val="000C7C33"/>
    <w:rsid w:val="000D3C2C"/>
    <w:rsid w:val="000E00F7"/>
    <w:rsid w:val="000E0C0A"/>
    <w:rsid w:val="000E4F69"/>
    <w:rsid w:val="000E61DD"/>
    <w:rsid w:val="000F0EC8"/>
    <w:rsid w:val="000F671C"/>
    <w:rsid w:val="001035AA"/>
    <w:rsid w:val="00105F54"/>
    <w:rsid w:val="001062C9"/>
    <w:rsid w:val="001126FF"/>
    <w:rsid w:val="001128C1"/>
    <w:rsid w:val="0011621D"/>
    <w:rsid w:val="00116FA0"/>
    <w:rsid w:val="00117120"/>
    <w:rsid w:val="00123070"/>
    <w:rsid w:val="00123EB2"/>
    <w:rsid w:val="001254BE"/>
    <w:rsid w:val="00125C61"/>
    <w:rsid w:val="001327ED"/>
    <w:rsid w:val="00133B54"/>
    <w:rsid w:val="00140553"/>
    <w:rsid w:val="001422D4"/>
    <w:rsid w:val="00144D32"/>
    <w:rsid w:val="001468F5"/>
    <w:rsid w:val="001477F6"/>
    <w:rsid w:val="001535A7"/>
    <w:rsid w:val="001537FC"/>
    <w:rsid w:val="00153E29"/>
    <w:rsid w:val="00154CBB"/>
    <w:rsid w:val="0015538F"/>
    <w:rsid w:val="00155A2F"/>
    <w:rsid w:val="00157EAF"/>
    <w:rsid w:val="00165707"/>
    <w:rsid w:val="00170F41"/>
    <w:rsid w:val="001712E1"/>
    <w:rsid w:val="00172826"/>
    <w:rsid w:val="001766C8"/>
    <w:rsid w:val="0018096E"/>
    <w:rsid w:val="001903E6"/>
    <w:rsid w:val="00190BDC"/>
    <w:rsid w:val="0019169B"/>
    <w:rsid w:val="0019226E"/>
    <w:rsid w:val="00192BA8"/>
    <w:rsid w:val="00193846"/>
    <w:rsid w:val="00197237"/>
    <w:rsid w:val="001A74E6"/>
    <w:rsid w:val="001A7BF3"/>
    <w:rsid w:val="001B1283"/>
    <w:rsid w:val="001B1326"/>
    <w:rsid w:val="001B2CCD"/>
    <w:rsid w:val="001B394C"/>
    <w:rsid w:val="001C18C2"/>
    <w:rsid w:val="001C2D12"/>
    <w:rsid w:val="001C5BAD"/>
    <w:rsid w:val="001C69FC"/>
    <w:rsid w:val="001C6E62"/>
    <w:rsid w:val="001D1173"/>
    <w:rsid w:val="001D3897"/>
    <w:rsid w:val="001E1CDE"/>
    <w:rsid w:val="001E3E30"/>
    <w:rsid w:val="001E69F4"/>
    <w:rsid w:val="00203164"/>
    <w:rsid w:val="002045EE"/>
    <w:rsid w:val="00204925"/>
    <w:rsid w:val="00205634"/>
    <w:rsid w:val="00210E1B"/>
    <w:rsid w:val="00213052"/>
    <w:rsid w:val="00214630"/>
    <w:rsid w:val="00215A9D"/>
    <w:rsid w:val="00216D9D"/>
    <w:rsid w:val="002179BE"/>
    <w:rsid w:val="00221A03"/>
    <w:rsid w:val="00224BB5"/>
    <w:rsid w:val="00232690"/>
    <w:rsid w:val="00235D43"/>
    <w:rsid w:val="002368AC"/>
    <w:rsid w:val="0023727D"/>
    <w:rsid w:val="00237E89"/>
    <w:rsid w:val="00240567"/>
    <w:rsid w:val="00241636"/>
    <w:rsid w:val="00241E50"/>
    <w:rsid w:val="00245A9A"/>
    <w:rsid w:val="00250D84"/>
    <w:rsid w:val="00252CE3"/>
    <w:rsid w:val="002559DC"/>
    <w:rsid w:val="00257420"/>
    <w:rsid w:val="0027038A"/>
    <w:rsid w:val="0027159E"/>
    <w:rsid w:val="002746D7"/>
    <w:rsid w:val="00275B59"/>
    <w:rsid w:val="002772A7"/>
    <w:rsid w:val="00282BD2"/>
    <w:rsid w:val="002844CE"/>
    <w:rsid w:val="0028720B"/>
    <w:rsid w:val="0029014E"/>
    <w:rsid w:val="0029242C"/>
    <w:rsid w:val="002928EC"/>
    <w:rsid w:val="00294DC9"/>
    <w:rsid w:val="00295BD3"/>
    <w:rsid w:val="002A19D2"/>
    <w:rsid w:val="002A24D1"/>
    <w:rsid w:val="002A2DFA"/>
    <w:rsid w:val="002A43AD"/>
    <w:rsid w:val="002A55CE"/>
    <w:rsid w:val="002A5FA0"/>
    <w:rsid w:val="002B094F"/>
    <w:rsid w:val="002B1088"/>
    <w:rsid w:val="002B1391"/>
    <w:rsid w:val="002B3741"/>
    <w:rsid w:val="002C12E0"/>
    <w:rsid w:val="002C3F0C"/>
    <w:rsid w:val="002D1137"/>
    <w:rsid w:val="002D1707"/>
    <w:rsid w:val="002D201F"/>
    <w:rsid w:val="002D623F"/>
    <w:rsid w:val="002D75BF"/>
    <w:rsid w:val="002E075D"/>
    <w:rsid w:val="002E0B4D"/>
    <w:rsid w:val="002E3240"/>
    <w:rsid w:val="002E3E52"/>
    <w:rsid w:val="002E7148"/>
    <w:rsid w:val="002F5EEA"/>
    <w:rsid w:val="0030183C"/>
    <w:rsid w:val="003035AD"/>
    <w:rsid w:val="00303611"/>
    <w:rsid w:val="003070D7"/>
    <w:rsid w:val="003137B4"/>
    <w:rsid w:val="00313F2E"/>
    <w:rsid w:val="00321311"/>
    <w:rsid w:val="003222E8"/>
    <w:rsid w:val="00324991"/>
    <w:rsid w:val="00325BA3"/>
    <w:rsid w:val="00325FE8"/>
    <w:rsid w:val="00327C2B"/>
    <w:rsid w:val="00336AA2"/>
    <w:rsid w:val="00337A6A"/>
    <w:rsid w:val="003409AF"/>
    <w:rsid w:val="00341670"/>
    <w:rsid w:val="00346818"/>
    <w:rsid w:val="00351757"/>
    <w:rsid w:val="00353FC4"/>
    <w:rsid w:val="00356A68"/>
    <w:rsid w:val="00357080"/>
    <w:rsid w:val="00360F83"/>
    <w:rsid w:val="00361A56"/>
    <w:rsid w:val="00365257"/>
    <w:rsid w:val="003844D1"/>
    <w:rsid w:val="003951A2"/>
    <w:rsid w:val="003A648F"/>
    <w:rsid w:val="003B207E"/>
    <w:rsid w:val="003B636D"/>
    <w:rsid w:val="003B721C"/>
    <w:rsid w:val="003C241C"/>
    <w:rsid w:val="003C2678"/>
    <w:rsid w:val="003C487F"/>
    <w:rsid w:val="003C4F63"/>
    <w:rsid w:val="003D1844"/>
    <w:rsid w:val="003D423F"/>
    <w:rsid w:val="003D7785"/>
    <w:rsid w:val="003E1865"/>
    <w:rsid w:val="003E54B6"/>
    <w:rsid w:val="003F2C9E"/>
    <w:rsid w:val="003F3171"/>
    <w:rsid w:val="003F3FE8"/>
    <w:rsid w:val="003F4412"/>
    <w:rsid w:val="003F5611"/>
    <w:rsid w:val="00402CB6"/>
    <w:rsid w:val="00403D30"/>
    <w:rsid w:val="004142CF"/>
    <w:rsid w:val="00414F79"/>
    <w:rsid w:val="00416582"/>
    <w:rsid w:val="00417484"/>
    <w:rsid w:val="00417C71"/>
    <w:rsid w:val="004238F4"/>
    <w:rsid w:val="004249D3"/>
    <w:rsid w:val="004259C0"/>
    <w:rsid w:val="00427006"/>
    <w:rsid w:val="00430B21"/>
    <w:rsid w:val="00432121"/>
    <w:rsid w:val="00432214"/>
    <w:rsid w:val="00435A98"/>
    <w:rsid w:val="00440A9B"/>
    <w:rsid w:val="0044165A"/>
    <w:rsid w:val="00441CBD"/>
    <w:rsid w:val="00442A5B"/>
    <w:rsid w:val="0044572C"/>
    <w:rsid w:val="00447909"/>
    <w:rsid w:val="00450FCE"/>
    <w:rsid w:val="00451A4D"/>
    <w:rsid w:val="00452012"/>
    <w:rsid w:val="004575BD"/>
    <w:rsid w:val="004657BC"/>
    <w:rsid w:val="004718A8"/>
    <w:rsid w:val="004825F6"/>
    <w:rsid w:val="00484DAB"/>
    <w:rsid w:val="00485999"/>
    <w:rsid w:val="0048772F"/>
    <w:rsid w:val="00487782"/>
    <w:rsid w:val="00491947"/>
    <w:rsid w:val="00493C6F"/>
    <w:rsid w:val="004943B9"/>
    <w:rsid w:val="00494AB7"/>
    <w:rsid w:val="004965FC"/>
    <w:rsid w:val="004968F0"/>
    <w:rsid w:val="00497FDC"/>
    <w:rsid w:val="004A0830"/>
    <w:rsid w:val="004A1272"/>
    <w:rsid w:val="004A1FCA"/>
    <w:rsid w:val="004A3187"/>
    <w:rsid w:val="004A3679"/>
    <w:rsid w:val="004B3499"/>
    <w:rsid w:val="004C0803"/>
    <w:rsid w:val="004C3969"/>
    <w:rsid w:val="004C5784"/>
    <w:rsid w:val="004C648D"/>
    <w:rsid w:val="004C739D"/>
    <w:rsid w:val="004D20EA"/>
    <w:rsid w:val="004D771A"/>
    <w:rsid w:val="004E0036"/>
    <w:rsid w:val="004E02F8"/>
    <w:rsid w:val="004E097B"/>
    <w:rsid w:val="004F002E"/>
    <w:rsid w:val="004F0654"/>
    <w:rsid w:val="004F3516"/>
    <w:rsid w:val="004F3704"/>
    <w:rsid w:val="004F397E"/>
    <w:rsid w:val="004F5644"/>
    <w:rsid w:val="00500F59"/>
    <w:rsid w:val="00501CDE"/>
    <w:rsid w:val="00511AE5"/>
    <w:rsid w:val="0051419F"/>
    <w:rsid w:val="00517556"/>
    <w:rsid w:val="005243E9"/>
    <w:rsid w:val="00530FCC"/>
    <w:rsid w:val="00533054"/>
    <w:rsid w:val="00533C9F"/>
    <w:rsid w:val="00537556"/>
    <w:rsid w:val="00537D1A"/>
    <w:rsid w:val="005420E0"/>
    <w:rsid w:val="00543CF7"/>
    <w:rsid w:val="00550890"/>
    <w:rsid w:val="00551AA0"/>
    <w:rsid w:val="00553B5B"/>
    <w:rsid w:val="00561969"/>
    <w:rsid w:val="005658EF"/>
    <w:rsid w:val="0057006D"/>
    <w:rsid w:val="005723B4"/>
    <w:rsid w:val="005725B4"/>
    <w:rsid w:val="00573209"/>
    <w:rsid w:val="00574B2C"/>
    <w:rsid w:val="00575243"/>
    <w:rsid w:val="00577B7C"/>
    <w:rsid w:val="00580D1A"/>
    <w:rsid w:val="00583E7C"/>
    <w:rsid w:val="0058671E"/>
    <w:rsid w:val="00590F49"/>
    <w:rsid w:val="0059114E"/>
    <w:rsid w:val="00592CF2"/>
    <w:rsid w:val="0059688B"/>
    <w:rsid w:val="005A01BC"/>
    <w:rsid w:val="005A169A"/>
    <w:rsid w:val="005A16DF"/>
    <w:rsid w:val="005A3DAF"/>
    <w:rsid w:val="005A7582"/>
    <w:rsid w:val="005A780F"/>
    <w:rsid w:val="005A78E3"/>
    <w:rsid w:val="005A7D49"/>
    <w:rsid w:val="005B0022"/>
    <w:rsid w:val="005B0406"/>
    <w:rsid w:val="005B1515"/>
    <w:rsid w:val="005B31E4"/>
    <w:rsid w:val="005B453F"/>
    <w:rsid w:val="005B79EA"/>
    <w:rsid w:val="005C08F3"/>
    <w:rsid w:val="005C4EEE"/>
    <w:rsid w:val="005C63E9"/>
    <w:rsid w:val="005D151D"/>
    <w:rsid w:val="005D1906"/>
    <w:rsid w:val="005D1C25"/>
    <w:rsid w:val="005E05BB"/>
    <w:rsid w:val="005E0D9B"/>
    <w:rsid w:val="005E192F"/>
    <w:rsid w:val="005E49D6"/>
    <w:rsid w:val="005F2849"/>
    <w:rsid w:val="005F2CCD"/>
    <w:rsid w:val="005F42EE"/>
    <w:rsid w:val="005F5EC9"/>
    <w:rsid w:val="00600523"/>
    <w:rsid w:val="00600629"/>
    <w:rsid w:val="00601E57"/>
    <w:rsid w:val="00602E2A"/>
    <w:rsid w:val="006030C6"/>
    <w:rsid w:val="006043AD"/>
    <w:rsid w:val="00604B2C"/>
    <w:rsid w:val="00613924"/>
    <w:rsid w:val="00623818"/>
    <w:rsid w:val="0062430D"/>
    <w:rsid w:val="00625ECD"/>
    <w:rsid w:val="00632344"/>
    <w:rsid w:val="006350AD"/>
    <w:rsid w:val="006366E8"/>
    <w:rsid w:val="00636E97"/>
    <w:rsid w:val="006423B2"/>
    <w:rsid w:val="00643A7B"/>
    <w:rsid w:val="0064687A"/>
    <w:rsid w:val="00650DEB"/>
    <w:rsid w:val="00652648"/>
    <w:rsid w:val="006564E5"/>
    <w:rsid w:val="00657289"/>
    <w:rsid w:val="00660B82"/>
    <w:rsid w:val="0066469C"/>
    <w:rsid w:val="00665581"/>
    <w:rsid w:val="0066590E"/>
    <w:rsid w:val="00667942"/>
    <w:rsid w:val="00676395"/>
    <w:rsid w:val="0067639D"/>
    <w:rsid w:val="00680BAA"/>
    <w:rsid w:val="006818A0"/>
    <w:rsid w:val="00681E56"/>
    <w:rsid w:val="00686260"/>
    <w:rsid w:val="00692BF1"/>
    <w:rsid w:val="00694305"/>
    <w:rsid w:val="006952EA"/>
    <w:rsid w:val="0069753D"/>
    <w:rsid w:val="006978E5"/>
    <w:rsid w:val="006A0B2D"/>
    <w:rsid w:val="006A174B"/>
    <w:rsid w:val="006A35E6"/>
    <w:rsid w:val="006A3923"/>
    <w:rsid w:val="006A59A6"/>
    <w:rsid w:val="006A59D1"/>
    <w:rsid w:val="006B4418"/>
    <w:rsid w:val="006B5135"/>
    <w:rsid w:val="006B53D3"/>
    <w:rsid w:val="006C0580"/>
    <w:rsid w:val="006C17F3"/>
    <w:rsid w:val="006C28B5"/>
    <w:rsid w:val="006C7752"/>
    <w:rsid w:val="006D0AE5"/>
    <w:rsid w:val="006D0D7D"/>
    <w:rsid w:val="006D2311"/>
    <w:rsid w:val="006D5E1A"/>
    <w:rsid w:val="006D797A"/>
    <w:rsid w:val="006E0971"/>
    <w:rsid w:val="006E124B"/>
    <w:rsid w:val="006E459C"/>
    <w:rsid w:val="006E5A68"/>
    <w:rsid w:val="006F2DA0"/>
    <w:rsid w:val="006F66C9"/>
    <w:rsid w:val="00703595"/>
    <w:rsid w:val="0070366F"/>
    <w:rsid w:val="00703FAD"/>
    <w:rsid w:val="00704489"/>
    <w:rsid w:val="00705CB0"/>
    <w:rsid w:val="007076E7"/>
    <w:rsid w:val="00707B7F"/>
    <w:rsid w:val="0071360C"/>
    <w:rsid w:val="0072101F"/>
    <w:rsid w:val="007255C2"/>
    <w:rsid w:val="007260A6"/>
    <w:rsid w:val="007271C6"/>
    <w:rsid w:val="00732264"/>
    <w:rsid w:val="00732CA9"/>
    <w:rsid w:val="00733593"/>
    <w:rsid w:val="0073774A"/>
    <w:rsid w:val="00737A28"/>
    <w:rsid w:val="00740625"/>
    <w:rsid w:val="00743697"/>
    <w:rsid w:val="00743EF3"/>
    <w:rsid w:val="007455A4"/>
    <w:rsid w:val="00747A18"/>
    <w:rsid w:val="00750A20"/>
    <w:rsid w:val="00750DA2"/>
    <w:rsid w:val="007528AA"/>
    <w:rsid w:val="00753F86"/>
    <w:rsid w:val="00762FC1"/>
    <w:rsid w:val="00771236"/>
    <w:rsid w:val="007757C2"/>
    <w:rsid w:val="00776351"/>
    <w:rsid w:val="00784D40"/>
    <w:rsid w:val="00785B35"/>
    <w:rsid w:val="00787130"/>
    <w:rsid w:val="007974AC"/>
    <w:rsid w:val="007A086D"/>
    <w:rsid w:val="007A32E5"/>
    <w:rsid w:val="007A42A2"/>
    <w:rsid w:val="007A4ED9"/>
    <w:rsid w:val="007B0D0D"/>
    <w:rsid w:val="007B0DF1"/>
    <w:rsid w:val="007B5A0B"/>
    <w:rsid w:val="007C1B26"/>
    <w:rsid w:val="007C20CC"/>
    <w:rsid w:val="007C7745"/>
    <w:rsid w:val="007D4531"/>
    <w:rsid w:val="007D462C"/>
    <w:rsid w:val="007D53ED"/>
    <w:rsid w:val="007D5E12"/>
    <w:rsid w:val="007E75CE"/>
    <w:rsid w:val="00800B72"/>
    <w:rsid w:val="00804A96"/>
    <w:rsid w:val="00806691"/>
    <w:rsid w:val="00806F39"/>
    <w:rsid w:val="00810374"/>
    <w:rsid w:val="0081063F"/>
    <w:rsid w:val="008132DF"/>
    <w:rsid w:val="0081346D"/>
    <w:rsid w:val="008211A3"/>
    <w:rsid w:val="00831029"/>
    <w:rsid w:val="008349A8"/>
    <w:rsid w:val="00836AA8"/>
    <w:rsid w:val="008401D7"/>
    <w:rsid w:val="00840A84"/>
    <w:rsid w:val="00847AC2"/>
    <w:rsid w:val="00854793"/>
    <w:rsid w:val="00860986"/>
    <w:rsid w:val="00861067"/>
    <w:rsid w:val="00861E8A"/>
    <w:rsid w:val="00862762"/>
    <w:rsid w:val="00863764"/>
    <w:rsid w:val="00863EAB"/>
    <w:rsid w:val="00865812"/>
    <w:rsid w:val="0087282E"/>
    <w:rsid w:val="008775F9"/>
    <w:rsid w:val="008832D1"/>
    <w:rsid w:val="0088515F"/>
    <w:rsid w:val="0088715D"/>
    <w:rsid w:val="008872C4"/>
    <w:rsid w:val="008906FF"/>
    <w:rsid w:val="008908A4"/>
    <w:rsid w:val="008920DE"/>
    <w:rsid w:val="008937FA"/>
    <w:rsid w:val="0089676B"/>
    <w:rsid w:val="008A2D4E"/>
    <w:rsid w:val="008A433D"/>
    <w:rsid w:val="008A54A6"/>
    <w:rsid w:val="008B1C56"/>
    <w:rsid w:val="008B4383"/>
    <w:rsid w:val="008C1738"/>
    <w:rsid w:val="008C378C"/>
    <w:rsid w:val="008C391F"/>
    <w:rsid w:val="008C42D6"/>
    <w:rsid w:val="008C4837"/>
    <w:rsid w:val="008C4FEC"/>
    <w:rsid w:val="008C79C4"/>
    <w:rsid w:val="008D0EA4"/>
    <w:rsid w:val="008D4D28"/>
    <w:rsid w:val="008E02FB"/>
    <w:rsid w:val="008E065A"/>
    <w:rsid w:val="008E4FFE"/>
    <w:rsid w:val="008E770A"/>
    <w:rsid w:val="008E7B83"/>
    <w:rsid w:val="008F2A3A"/>
    <w:rsid w:val="008F2AAD"/>
    <w:rsid w:val="008F3840"/>
    <w:rsid w:val="008F3DB0"/>
    <w:rsid w:val="008F4AED"/>
    <w:rsid w:val="008F5274"/>
    <w:rsid w:val="008F5A3C"/>
    <w:rsid w:val="008F6C5D"/>
    <w:rsid w:val="009013D3"/>
    <w:rsid w:val="00902EF8"/>
    <w:rsid w:val="009079F5"/>
    <w:rsid w:val="00910B0D"/>
    <w:rsid w:val="0091364E"/>
    <w:rsid w:val="009154E2"/>
    <w:rsid w:val="00916981"/>
    <w:rsid w:val="00923B1C"/>
    <w:rsid w:val="009245ED"/>
    <w:rsid w:val="00932C76"/>
    <w:rsid w:val="00936095"/>
    <w:rsid w:val="00936552"/>
    <w:rsid w:val="00940F2E"/>
    <w:rsid w:val="00943989"/>
    <w:rsid w:val="009501FC"/>
    <w:rsid w:val="009532E6"/>
    <w:rsid w:val="00953CEB"/>
    <w:rsid w:val="00960035"/>
    <w:rsid w:val="00960220"/>
    <w:rsid w:val="00961594"/>
    <w:rsid w:val="00965189"/>
    <w:rsid w:val="009666C5"/>
    <w:rsid w:val="00967210"/>
    <w:rsid w:val="00967471"/>
    <w:rsid w:val="009701DD"/>
    <w:rsid w:val="0097050D"/>
    <w:rsid w:val="009742DC"/>
    <w:rsid w:val="00974C5C"/>
    <w:rsid w:val="00974E26"/>
    <w:rsid w:val="009806A8"/>
    <w:rsid w:val="00980886"/>
    <w:rsid w:val="00983479"/>
    <w:rsid w:val="00985EA2"/>
    <w:rsid w:val="009867E7"/>
    <w:rsid w:val="00991162"/>
    <w:rsid w:val="009A0B63"/>
    <w:rsid w:val="009A158B"/>
    <w:rsid w:val="009A38AD"/>
    <w:rsid w:val="009A416F"/>
    <w:rsid w:val="009A443D"/>
    <w:rsid w:val="009B0DBC"/>
    <w:rsid w:val="009B15FF"/>
    <w:rsid w:val="009B4A06"/>
    <w:rsid w:val="009C049C"/>
    <w:rsid w:val="009C0EFC"/>
    <w:rsid w:val="009C266D"/>
    <w:rsid w:val="009C65E2"/>
    <w:rsid w:val="009D029F"/>
    <w:rsid w:val="009D1FC8"/>
    <w:rsid w:val="009D69E8"/>
    <w:rsid w:val="009D7D9D"/>
    <w:rsid w:val="009E0C1D"/>
    <w:rsid w:val="009E23EF"/>
    <w:rsid w:val="009E2DFC"/>
    <w:rsid w:val="009E3C7F"/>
    <w:rsid w:val="009E50D9"/>
    <w:rsid w:val="009E5D53"/>
    <w:rsid w:val="009E7417"/>
    <w:rsid w:val="009F50FF"/>
    <w:rsid w:val="009F54FF"/>
    <w:rsid w:val="009F728C"/>
    <w:rsid w:val="009F7BC4"/>
    <w:rsid w:val="00A005E5"/>
    <w:rsid w:val="00A020A6"/>
    <w:rsid w:val="00A02252"/>
    <w:rsid w:val="00A02866"/>
    <w:rsid w:val="00A102CC"/>
    <w:rsid w:val="00A11C9B"/>
    <w:rsid w:val="00A1335B"/>
    <w:rsid w:val="00A14227"/>
    <w:rsid w:val="00A14630"/>
    <w:rsid w:val="00A20425"/>
    <w:rsid w:val="00A22221"/>
    <w:rsid w:val="00A22E62"/>
    <w:rsid w:val="00A22F3F"/>
    <w:rsid w:val="00A245CF"/>
    <w:rsid w:val="00A24E71"/>
    <w:rsid w:val="00A256A0"/>
    <w:rsid w:val="00A266EA"/>
    <w:rsid w:val="00A3321F"/>
    <w:rsid w:val="00A34C67"/>
    <w:rsid w:val="00A357A8"/>
    <w:rsid w:val="00A363CD"/>
    <w:rsid w:val="00A36DF8"/>
    <w:rsid w:val="00A43300"/>
    <w:rsid w:val="00A45C91"/>
    <w:rsid w:val="00A462D8"/>
    <w:rsid w:val="00A50831"/>
    <w:rsid w:val="00A539FA"/>
    <w:rsid w:val="00A557C2"/>
    <w:rsid w:val="00A57F7F"/>
    <w:rsid w:val="00A63F11"/>
    <w:rsid w:val="00A662AD"/>
    <w:rsid w:val="00A67671"/>
    <w:rsid w:val="00A76BB1"/>
    <w:rsid w:val="00A771BF"/>
    <w:rsid w:val="00A81326"/>
    <w:rsid w:val="00A87BDD"/>
    <w:rsid w:val="00A87EE0"/>
    <w:rsid w:val="00A90958"/>
    <w:rsid w:val="00A9379F"/>
    <w:rsid w:val="00A93EB2"/>
    <w:rsid w:val="00A97844"/>
    <w:rsid w:val="00AA1463"/>
    <w:rsid w:val="00AA5A77"/>
    <w:rsid w:val="00AB1CBF"/>
    <w:rsid w:val="00AB5622"/>
    <w:rsid w:val="00AC27B2"/>
    <w:rsid w:val="00AC31F9"/>
    <w:rsid w:val="00AC4528"/>
    <w:rsid w:val="00AD11F7"/>
    <w:rsid w:val="00AD3FE3"/>
    <w:rsid w:val="00AD57D1"/>
    <w:rsid w:val="00AD5E80"/>
    <w:rsid w:val="00AD6313"/>
    <w:rsid w:val="00AD6DE3"/>
    <w:rsid w:val="00AE29A2"/>
    <w:rsid w:val="00AE3AD5"/>
    <w:rsid w:val="00AE5F85"/>
    <w:rsid w:val="00AE69F4"/>
    <w:rsid w:val="00AE7289"/>
    <w:rsid w:val="00AE761E"/>
    <w:rsid w:val="00AF1459"/>
    <w:rsid w:val="00AF28E0"/>
    <w:rsid w:val="00AF540A"/>
    <w:rsid w:val="00AF5A61"/>
    <w:rsid w:val="00AF7074"/>
    <w:rsid w:val="00B03D7C"/>
    <w:rsid w:val="00B0738D"/>
    <w:rsid w:val="00B07748"/>
    <w:rsid w:val="00B1339E"/>
    <w:rsid w:val="00B15751"/>
    <w:rsid w:val="00B1717D"/>
    <w:rsid w:val="00B248FC"/>
    <w:rsid w:val="00B277E0"/>
    <w:rsid w:val="00B4059C"/>
    <w:rsid w:val="00B422B3"/>
    <w:rsid w:val="00B42E61"/>
    <w:rsid w:val="00B43391"/>
    <w:rsid w:val="00B44B8E"/>
    <w:rsid w:val="00B474CF"/>
    <w:rsid w:val="00B501E8"/>
    <w:rsid w:val="00B514F7"/>
    <w:rsid w:val="00B53FCA"/>
    <w:rsid w:val="00B541EA"/>
    <w:rsid w:val="00B60ED7"/>
    <w:rsid w:val="00B6116F"/>
    <w:rsid w:val="00B626C0"/>
    <w:rsid w:val="00B655E0"/>
    <w:rsid w:val="00B746FC"/>
    <w:rsid w:val="00B7673F"/>
    <w:rsid w:val="00B77187"/>
    <w:rsid w:val="00B77C7C"/>
    <w:rsid w:val="00B813FB"/>
    <w:rsid w:val="00B821FD"/>
    <w:rsid w:val="00B848B5"/>
    <w:rsid w:val="00B85AAE"/>
    <w:rsid w:val="00B87C5C"/>
    <w:rsid w:val="00B956F1"/>
    <w:rsid w:val="00B95B2C"/>
    <w:rsid w:val="00BA0EC7"/>
    <w:rsid w:val="00BA1CA4"/>
    <w:rsid w:val="00BA3F0B"/>
    <w:rsid w:val="00BA46B8"/>
    <w:rsid w:val="00BA47DC"/>
    <w:rsid w:val="00BB1C70"/>
    <w:rsid w:val="00BB1D83"/>
    <w:rsid w:val="00BB3003"/>
    <w:rsid w:val="00BB4C47"/>
    <w:rsid w:val="00BB5503"/>
    <w:rsid w:val="00BB5A3E"/>
    <w:rsid w:val="00BC0328"/>
    <w:rsid w:val="00BC424C"/>
    <w:rsid w:val="00BD320F"/>
    <w:rsid w:val="00BD3D53"/>
    <w:rsid w:val="00BE0175"/>
    <w:rsid w:val="00BE18BA"/>
    <w:rsid w:val="00BE6A28"/>
    <w:rsid w:val="00BF0238"/>
    <w:rsid w:val="00BF164D"/>
    <w:rsid w:val="00BF2745"/>
    <w:rsid w:val="00BF5EB3"/>
    <w:rsid w:val="00C015FD"/>
    <w:rsid w:val="00C06BE3"/>
    <w:rsid w:val="00C10EB7"/>
    <w:rsid w:val="00C1291A"/>
    <w:rsid w:val="00C14BBB"/>
    <w:rsid w:val="00C14D57"/>
    <w:rsid w:val="00C162CA"/>
    <w:rsid w:val="00C16EC1"/>
    <w:rsid w:val="00C173AA"/>
    <w:rsid w:val="00C177BD"/>
    <w:rsid w:val="00C177CD"/>
    <w:rsid w:val="00C2385A"/>
    <w:rsid w:val="00C2578E"/>
    <w:rsid w:val="00C26EA9"/>
    <w:rsid w:val="00C30E2D"/>
    <w:rsid w:val="00C31122"/>
    <w:rsid w:val="00C31EA3"/>
    <w:rsid w:val="00C32BF8"/>
    <w:rsid w:val="00C335AA"/>
    <w:rsid w:val="00C33731"/>
    <w:rsid w:val="00C43A2E"/>
    <w:rsid w:val="00C44452"/>
    <w:rsid w:val="00C4596F"/>
    <w:rsid w:val="00C461AF"/>
    <w:rsid w:val="00C47514"/>
    <w:rsid w:val="00C55813"/>
    <w:rsid w:val="00C61154"/>
    <w:rsid w:val="00C63D3F"/>
    <w:rsid w:val="00C6421F"/>
    <w:rsid w:val="00C70FF3"/>
    <w:rsid w:val="00C72039"/>
    <w:rsid w:val="00C7215D"/>
    <w:rsid w:val="00C7361C"/>
    <w:rsid w:val="00C76609"/>
    <w:rsid w:val="00C773DF"/>
    <w:rsid w:val="00C82C56"/>
    <w:rsid w:val="00C93FF8"/>
    <w:rsid w:val="00C95FD1"/>
    <w:rsid w:val="00C97904"/>
    <w:rsid w:val="00CA0574"/>
    <w:rsid w:val="00CA1B00"/>
    <w:rsid w:val="00CA2BBF"/>
    <w:rsid w:val="00CA5275"/>
    <w:rsid w:val="00CA6C77"/>
    <w:rsid w:val="00CA7188"/>
    <w:rsid w:val="00CB00BC"/>
    <w:rsid w:val="00CB6528"/>
    <w:rsid w:val="00CC10CE"/>
    <w:rsid w:val="00CC2E1B"/>
    <w:rsid w:val="00CC32C5"/>
    <w:rsid w:val="00CC54BD"/>
    <w:rsid w:val="00CC6623"/>
    <w:rsid w:val="00CC7358"/>
    <w:rsid w:val="00CC76C1"/>
    <w:rsid w:val="00CD2BBB"/>
    <w:rsid w:val="00CD32D0"/>
    <w:rsid w:val="00CD7DC8"/>
    <w:rsid w:val="00CE1EE6"/>
    <w:rsid w:val="00CE30CE"/>
    <w:rsid w:val="00CE31DC"/>
    <w:rsid w:val="00CE3873"/>
    <w:rsid w:val="00CE396E"/>
    <w:rsid w:val="00CE46E8"/>
    <w:rsid w:val="00CE4748"/>
    <w:rsid w:val="00CE4C73"/>
    <w:rsid w:val="00CF4425"/>
    <w:rsid w:val="00CF4E35"/>
    <w:rsid w:val="00D02104"/>
    <w:rsid w:val="00D0231D"/>
    <w:rsid w:val="00D024CF"/>
    <w:rsid w:val="00D04A68"/>
    <w:rsid w:val="00D05B44"/>
    <w:rsid w:val="00D05F40"/>
    <w:rsid w:val="00D07F8C"/>
    <w:rsid w:val="00D1505A"/>
    <w:rsid w:val="00D154CB"/>
    <w:rsid w:val="00D1573B"/>
    <w:rsid w:val="00D1583F"/>
    <w:rsid w:val="00D1586A"/>
    <w:rsid w:val="00D1750C"/>
    <w:rsid w:val="00D229F0"/>
    <w:rsid w:val="00D23428"/>
    <w:rsid w:val="00D2401B"/>
    <w:rsid w:val="00D25DAB"/>
    <w:rsid w:val="00D31116"/>
    <w:rsid w:val="00D31B4F"/>
    <w:rsid w:val="00D3351E"/>
    <w:rsid w:val="00D33C61"/>
    <w:rsid w:val="00D347E6"/>
    <w:rsid w:val="00D35B55"/>
    <w:rsid w:val="00D41C6D"/>
    <w:rsid w:val="00D41C97"/>
    <w:rsid w:val="00D42BCD"/>
    <w:rsid w:val="00D43782"/>
    <w:rsid w:val="00D51091"/>
    <w:rsid w:val="00D52E5B"/>
    <w:rsid w:val="00D536FF"/>
    <w:rsid w:val="00D560F9"/>
    <w:rsid w:val="00D565C0"/>
    <w:rsid w:val="00D62048"/>
    <w:rsid w:val="00D62A30"/>
    <w:rsid w:val="00D632FD"/>
    <w:rsid w:val="00D635A1"/>
    <w:rsid w:val="00D648B3"/>
    <w:rsid w:val="00D662A9"/>
    <w:rsid w:val="00D679F8"/>
    <w:rsid w:val="00D67BF7"/>
    <w:rsid w:val="00D73F03"/>
    <w:rsid w:val="00D76712"/>
    <w:rsid w:val="00D83621"/>
    <w:rsid w:val="00D87595"/>
    <w:rsid w:val="00D9043F"/>
    <w:rsid w:val="00D90BE1"/>
    <w:rsid w:val="00D90E15"/>
    <w:rsid w:val="00D91E39"/>
    <w:rsid w:val="00D92841"/>
    <w:rsid w:val="00D93EF5"/>
    <w:rsid w:val="00D94A4D"/>
    <w:rsid w:val="00D9501A"/>
    <w:rsid w:val="00D9509D"/>
    <w:rsid w:val="00DA3CC1"/>
    <w:rsid w:val="00DA4AF4"/>
    <w:rsid w:val="00DB169F"/>
    <w:rsid w:val="00DB334C"/>
    <w:rsid w:val="00DB5CE1"/>
    <w:rsid w:val="00DC024D"/>
    <w:rsid w:val="00DC1CFE"/>
    <w:rsid w:val="00DC5DC5"/>
    <w:rsid w:val="00DD2C43"/>
    <w:rsid w:val="00DE1686"/>
    <w:rsid w:val="00DE3371"/>
    <w:rsid w:val="00DE503C"/>
    <w:rsid w:val="00DE60E9"/>
    <w:rsid w:val="00DE616E"/>
    <w:rsid w:val="00DE7FFB"/>
    <w:rsid w:val="00DF2329"/>
    <w:rsid w:val="00DF2AAC"/>
    <w:rsid w:val="00DF6202"/>
    <w:rsid w:val="00DF6321"/>
    <w:rsid w:val="00DF712D"/>
    <w:rsid w:val="00E01C2B"/>
    <w:rsid w:val="00E04B7A"/>
    <w:rsid w:val="00E06AAD"/>
    <w:rsid w:val="00E076A1"/>
    <w:rsid w:val="00E164E1"/>
    <w:rsid w:val="00E1676C"/>
    <w:rsid w:val="00E1688D"/>
    <w:rsid w:val="00E262D7"/>
    <w:rsid w:val="00E30DA0"/>
    <w:rsid w:val="00E33482"/>
    <w:rsid w:val="00E33AE4"/>
    <w:rsid w:val="00E3513D"/>
    <w:rsid w:val="00E35E86"/>
    <w:rsid w:val="00E43CE1"/>
    <w:rsid w:val="00E44885"/>
    <w:rsid w:val="00E479BD"/>
    <w:rsid w:val="00E5718B"/>
    <w:rsid w:val="00E625F7"/>
    <w:rsid w:val="00E6357A"/>
    <w:rsid w:val="00E6415E"/>
    <w:rsid w:val="00E64903"/>
    <w:rsid w:val="00E66B63"/>
    <w:rsid w:val="00E66F19"/>
    <w:rsid w:val="00E72767"/>
    <w:rsid w:val="00E73B05"/>
    <w:rsid w:val="00E8006F"/>
    <w:rsid w:val="00E820C0"/>
    <w:rsid w:val="00E837D1"/>
    <w:rsid w:val="00E83E7B"/>
    <w:rsid w:val="00E83F3A"/>
    <w:rsid w:val="00E85BAB"/>
    <w:rsid w:val="00E91EBD"/>
    <w:rsid w:val="00E927E3"/>
    <w:rsid w:val="00E92BDB"/>
    <w:rsid w:val="00E95B3C"/>
    <w:rsid w:val="00E972DC"/>
    <w:rsid w:val="00EA0AA2"/>
    <w:rsid w:val="00EA6025"/>
    <w:rsid w:val="00EB1493"/>
    <w:rsid w:val="00EB1DFD"/>
    <w:rsid w:val="00EB2C77"/>
    <w:rsid w:val="00EB2E68"/>
    <w:rsid w:val="00EB733C"/>
    <w:rsid w:val="00EC1A41"/>
    <w:rsid w:val="00EC7EDE"/>
    <w:rsid w:val="00ED0716"/>
    <w:rsid w:val="00ED379C"/>
    <w:rsid w:val="00ED7464"/>
    <w:rsid w:val="00EF230A"/>
    <w:rsid w:val="00EF713D"/>
    <w:rsid w:val="00F00C9F"/>
    <w:rsid w:val="00F031E8"/>
    <w:rsid w:val="00F0351D"/>
    <w:rsid w:val="00F039E0"/>
    <w:rsid w:val="00F04117"/>
    <w:rsid w:val="00F04433"/>
    <w:rsid w:val="00F14EBE"/>
    <w:rsid w:val="00F1504E"/>
    <w:rsid w:val="00F176C2"/>
    <w:rsid w:val="00F20FBC"/>
    <w:rsid w:val="00F24AF9"/>
    <w:rsid w:val="00F27C98"/>
    <w:rsid w:val="00F36EBA"/>
    <w:rsid w:val="00F36EF4"/>
    <w:rsid w:val="00F40000"/>
    <w:rsid w:val="00F40163"/>
    <w:rsid w:val="00F4256C"/>
    <w:rsid w:val="00F46E99"/>
    <w:rsid w:val="00F46F9A"/>
    <w:rsid w:val="00F53CB1"/>
    <w:rsid w:val="00F54657"/>
    <w:rsid w:val="00F551CC"/>
    <w:rsid w:val="00F55DE0"/>
    <w:rsid w:val="00F602BD"/>
    <w:rsid w:val="00F606A4"/>
    <w:rsid w:val="00F61085"/>
    <w:rsid w:val="00F7326E"/>
    <w:rsid w:val="00F8064F"/>
    <w:rsid w:val="00F921CA"/>
    <w:rsid w:val="00F97666"/>
    <w:rsid w:val="00F97844"/>
    <w:rsid w:val="00FA06C4"/>
    <w:rsid w:val="00FA0732"/>
    <w:rsid w:val="00FB0B6A"/>
    <w:rsid w:val="00FB146A"/>
    <w:rsid w:val="00FB5D12"/>
    <w:rsid w:val="00FC032C"/>
    <w:rsid w:val="00FC4C78"/>
    <w:rsid w:val="00FC6766"/>
    <w:rsid w:val="00FD1B7B"/>
    <w:rsid w:val="00FD1C81"/>
    <w:rsid w:val="00FD3A6E"/>
    <w:rsid w:val="00FD45A7"/>
    <w:rsid w:val="00FD5B44"/>
    <w:rsid w:val="00FD69B8"/>
    <w:rsid w:val="00FD74E3"/>
    <w:rsid w:val="00FE52C2"/>
    <w:rsid w:val="00FE5FAD"/>
    <w:rsid w:val="00FE637E"/>
    <w:rsid w:val="00FF3D43"/>
    <w:rsid w:val="00FF5379"/>
    <w:rsid w:val="00FF6E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42701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5B55"/>
    <w:pPr>
      <w:spacing w:after="200" w:line="276" w:lineRule="auto"/>
    </w:pPr>
    <w:rPr>
      <w:rFonts w:ascii="Calibri" w:eastAsia="SimSun" w:hAnsi="Calibri" w:cs="Times New Roman"/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B626C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26C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26C0"/>
    <w:rPr>
      <w:rFonts w:ascii="Calibri" w:eastAsia="SimSun" w:hAnsi="Calibri" w:cs="Times New Roman"/>
      <w:kern w:val="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26C0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6C0"/>
    <w:rPr>
      <w:rFonts w:ascii="Calibri" w:eastAsia="SimSun" w:hAnsi="Calibri" w:cs="Times New Roman"/>
      <w:kern w:val="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570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57080"/>
    <w:rPr>
      <w:rFonts w:ascii="Calibri" w:eastAsia="SimSun" w:hAnsi="Calibri" w:cs="Times New Roman"/>
      <w:kern w:val="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5708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57080"/>
    <w:rPr>
      <w:rFonts w:ascii="Calibri" w:eastAsia="SimSun" w:hAnsi="Calibri" w:cs="Times New Roman"/>
      <w:kern w:val="0"/>
      <w:sz w:val="18"/>
      <w:szCs w:val="18"/>
    </w:rPr>
  </w:style>
  <w:style w:type="paragraph" w:customStyle="1" w:styleId="Default">
    <w:name w:val="Default"/>
    <w:rsid w:val="00402CB6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303611"/>
    <w:pPr>
      <w:ind w:firstLineChars="200" w:firstLine="42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806F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SimSun" w:hAnsi="SimSun" w:cs="SimSun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06F39"/>
    <w:rPr>
      <w:rFonts w:ascii="SimSun" w:eastAsia="SimSun" w:hAnsi="SimSun" w:cs="SimSun"/>
      <w:kern w:val="0"/>
      <w:sz w:val="24"/>
      <w:szCs w:val="24"/>
    </w:rPr>
  </w:style>
  <w:style w:type="character" w:customStyle="1" w:styleId="apple-style-span">
    <w:name w:val="apple-style-span"/>
    <w:basedOn w:val="DefaultParagraphFont"/>
    <w:rsid w:val="00FB5D12"/>
  </w:style>
  <w:style w:type="character" w:customStyle="1" w:styleId="web-item2">
    <w:name w:val="web-item2"/>
    <w:basedOn w:val="DefaultParagraphFont"/>
    <w:rsid w:val="00FB5D12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72A7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745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745"/>
    <w:rPr>
      <w:rFonts w:ascii="Calibri" w:eastAsia="SimSun" w:hAnsi="Calibri" w:cs="Times New Roman"/>
      <w:b/>
      <w:bCs/>
      <w:kern w:val="0"/>
      <w:sz w:val="20"/>
      <w:szCs w:val="20"/>
    </w:rPr>
  </w:style>
  <w:style w:type="paragraph" w:customStyle="1" w:styleId="Normal1">
    <w:name w:val="Normal1"/>
    <w:rsid w:val="00B474CF"/>
    <w:rPr>
      <w:rFonts w:ascii="Times New Roman" w:eastAsia="SimSun" w:hAnsi="Times New Roman" w:cs="Times New Roman"/>
      <w:color w:val="000000"/>
      <w:kern w:val="0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rsid w:val="00154C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6E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1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4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62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59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53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8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307873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single" w:sz="6" w:space="0" w:color="DDDDDD"/>
                    <w:right w:val="none" w:sz="0" w:space="0" w:color="auto"/>
                  </w:divBdr>
                  <w:divsChild>
                    <w:div w:id="1994484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18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brucegu@umd.edu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0F6711-B37B-094D-B4F3-DEC332C2E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516</Words>
  <Characters>294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北京艾维联盟教育咨询有限公司</Company>
  <LinksUpToDate>false</LinksUpToDate>
  <CharactersWithSpaces>3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Y CLOSER</dc:creator>
  <cp:lastModifiedBy>Gu Tianpei</cp:lastModifiedBy>
  <cp:revision>23</cp:revision>
  <cp:lastPrinted>2020-11-04T16:38:00Z</cp:lastPrinted>
  <dcterms:created xsi:type="dcterms:W3CDTF">2020-11-05T02:20:00Z</dcterms:created>
  <dcterms:modified xsi:type="dcterms:W3CDTF">2021-01-06T09:07:00Z</dcterms:modified>
</cp:coreProperties>
</file>